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82AB2" w14:textId="7A2E1F3E" w:rsidR="00CF6875" w:rsidRPr="00F35AC0" w:rsidRDefault="00FA2A50" w:rsidP="00A4512D">
      <w:pPr>
        <w:spacing w:line="276" w:lineRule="auto"/>
        <w:ind w:right="277"/>
        <w:outlineLvl w:val="0"/>
        <w:rPr>
          <w:rFonts w:cstheme="minorHAnsi"/>
          <w:b/>
          <w:iCs/>
          <w:lang w:val="en-GB"/>
        </w:rPr>
      </w:pPr>
      <w:r w:rsidRPr="00F35AC0">
        <w:rPr>
          <w:rStyle w:val="10"/>
          <w:rFonts w:asciiTheme="minorHAnsi" w:hAnsiTheme="minorHAnsi" w:cstheme="minorHAnsi"/>
          <w:noProof/>
          <w:sz w:val="24"/>
          <w:szCs w:val="24"/>
          <w:lang w:val="uk-UA" w:eastAsia="uk-UA"/>
        </w:rPr>
        <w:drawing>
          <wp:anchor distT="0" distB="0" distL="114300" distR="114300" simplePos="0" relativeHeight="251658240" behindDoc="1" locked="0" layoutInCell="1" allowOverlap="1" wp14:anchorId="1531DF14" wp14:editId="3547BF7C">
            <wp:simplePos x="0" y="0"/>
            <wp:positionH relativeFrom="column">
              <wp:posOffset>-425379</wp:posOffset>
            </wp:positionH>
            <wp:positionV relativeFrom="page">
              <wp:posOffset>1314450</wp:posOffset>
            </wp:positionV>
            <wp:extent cx="262800" cy="104400"/>
            <wp:effectExtent l="0" t="0" r="0" b="0"/>
            <wp:wrapNone/>
            <wp:docPr id="14" name="Рисунок 14" descr="../Downloads/Group%2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Downloads/Group%205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00" cy="10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5204D" w:rsidRPr="00F35AC0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ТЕХНІЧНЕ ЗАВДАННЯ ДЛЯ НАДАННЯ ІНФОРМАЦІЙНО-КОНСУЛЬТАЦІЙНИХ ПОСЛУГ ЩОДО ПРОВЕДЕННЯ КОМУНІКАЦІЙНОЇ КАМПАНІЇ «УКРАЇНСЬКА МОВА ЯК МОВА МІЖНАЦІОНАЛЬНОГО СПІЛКУВАННЯ» </w:t>
      </w:r>
      <w:r w:rsidRPr="00F35AC0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У </w:t>
      </w:r>
      <w:r w:rsidR="00981D56" w:rsidRPr="00F35AC0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>ЗАКАРПАТСЬКІЙ</w:t>
      </w:r>
      <w:r w:rsidRPr="00F35AC0">
        <w:rPr>
          <w:rStyle w:val="10"/>
          <w:rFonts w:asciiTheme="minorHAnsi" w:hAnsiTheme="minorHAnsi" w:cstheme="minorHAnsi"/>
          <w:noProof/>
          <w:sz w:val="24"/>
          <w:szCs w:val="24"/>
          <w:lang w:val="uk-UA" w:eastAsia="ru-RU"/>
        </w:rPr>
        <w:t xml:space="preserve"> ОБЛАСТІ</w:t>
      </w:r>
    </w:p>
    <w:p w14:paraId="21FAF144" w14:textId="77777777" w:rsidR="00CF6875" w:rsidRPr="00F35AC0" w:rsidRDefault="008F2BE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iCs/>
          <w:lang w:val="en-GB"/>
        </w:rPr>
      </w:pPr>
    </w:p>
    <w:p w14:paraId="709E679D" w14:textId="77777777" w:rsidR="00B5204D" w:rsidRPr="00F35AC0" w:rsidRDefault="00B5204D" w:rsidP="00A4512D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en-GB"/>
        </w:rPr>
      </w:pPr>
      <w:r w:rsidRPr="00F35AC0">
        <w:rPr>
          <w:rFonts w:asciiTheme="minorHAnsi" w:hAnsiTheme="minorHAnsi" w:cstheme="minorHAnsi"/>
          <w:b/>
          <w:bCs/>
          <w:lang w:val="uk-UA"/>
        </w:rPr>
        <w:t>Загальна інформація про проєкт</w:t>
      </w:r>
    </w:p>
    <w:p w14:paraId="07F9DFA9" w14:textId="77777777" w:rsidR="00B5204D" w:rsidRPr="00F35AC0" w:rsidRDefault="00B5204D" w:rsidP="00A4512D">
      <w:pPr>
        <w:spacing w:line="276" w:lineRule="auto"/>
        <w:rPr>
          <w:rFonts w:eastAsia="Times New Roman" w:cstheme="minorHAnsi"/>
        </w:rPr>
      </w:pPr>
      <w:r w:rsidRPr="00F35AC0">
        <w:rPr>
          <w:rFonts w:eastAsia="Times New Roman" w:cstheme="minorHAnsi"/>
          <w:lang w:val="uk-UA"/>
        </w:rPr>
        <w:t xml:space="preserve">«Навчаємось разом» - це чотирирічний проєкт співпраці між Україною та Фінляндією, який було розпочато в липні 2018 року і до якого наприкінці 2018 року приєднався ЄС. Роботу за проєктом планується завершити в липні 2022 року. Його виконавцем є компанія FCG International. </w:t>
      </w:r>
    </w:p>
    <w:p w14:paraId="1805FFFC" w14:textId="77777777" w:rsidR="00B5204D" w:rsidRPr="00F35AC0" w:rsidRDefault="00B5204D" w:rsidP="00A4512D">
      <w:pPr>
        <w:spacing w:line="276" w:lineRule="auto"/>
        <w:rPr>
          <w:rFonts w:eastAsia="Times New Roman" w:cstheme="minorHAnsi"/>
        </w:rPr>
      </w:pPr>
      <w:r w:rsidRPr="00F35AC0">
        <w:rPr>
          <w:rFonts w:eastAsia="Times New Roman" w:cstheme="minorHAnsi"/>
          <w:lang w:val="uk-UA"/>
        </w:rPr>
        <w:t xml:space="preserve">Проєкт реалізується на національному рівні. Його метою є надання підтримки реформі «Нова українська школа» (НУШ), особливо на рівні початкової школи. Проєкт містить три пов'язаних між собою тематичні кластери: підготовка вчителів, популяризація освіти й нове освітнє середовище. </w:t>
      </w:r>
    </w:p>
    <w:p w14:paraId="393A12C1" w14:textId="77777777" w:rsidR="00B5204D" w:rsidRPr="00F35AC0" w:rsidRDefault="00B5204D" w:rsidP="00A4512D">
      <w:pPr>
        <w:spacing w:line="276" w:lineRule="auto"/>
        <w:rPr>
          <w:rFonts w:eastAsia="Times New Roman" w:cstheme="minorHAnsi"/>
          <w:lang w:val="uk-UA"/>
        </w:rPr>
      </w:pPr>
      <w:r w:rsidRPr="00F35AC0">
        <w:rPr>
          <w:rFonts w:eastAsia="Times New Roman" w:cstheme="minorHAnsi"/>
          <w:lang w:val="uk-UA"/>
        </w:rPr>
        <w:t xml:space="preserve">Загальний бюджет становить 8 млн. євро, із яких 6 млн. євро виділила Фінляндія. </w:t>
      </w:r>
      <w:r w:rsidRPr="00F35AC0">
        <w:rPr>
          <w:rFonts w:eastAsia="Times New Roman" w:cstheme="minorHAnsi"/>
          <w:lang w:val="uk-UA"/>
        </w:rPr>
        <w:br/>
        <w:t>2 млн. євро надав ЄС для підвищення якості викладання української мови як другої серед національних меншин.</w:t>
      </w:r>
    </w:p>
    <w:p w14:paraId="5FC27D88" w14:textId="77777777" w:rsidR="00CF6875" w:rsidRPr="00F35AC0" w:rsidRDefault="008F2BED" w:rsidP="00A4512D">
      <w:pPr>
        <w:pStyle w:val="ae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/>
          <w:bCs/>
          <w:lang w:val="uk-UA"/>
        </w:rPr>
      </w:pPr>
    </w:p>
    <w:p w14:paraId="4356C0DE" w14:textId="77777777" w:rsidR="00CF6875" w:rsidRPr="00F35AC0" w:rsidRDefault="00FA2A50" w:rsidP="00A4512D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/>
          <w:bCs/>
          <w:lang w:val="en-GB"/>
        </w:rPr>
      </w:pPr>
      <w:r w:rsidRPr="00F35AC0">
        <w:rPr>
          <w:rFonts w:asciiTheme="minorHAnsi" w:hAnsiTheme="minorHAnsi" w:cstheme="minorHAnsi"/>
          <w:b/>
          <w:bCs/>
          <w:lang w:val="uk-UA"/>
        </w:rPr>
        <w:t>Контекст завдання</w:t>
      </w:r>
    </w:p>
    <w:p w14:paraId="21E5A3DA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5 вересня 2017 року в Україні був прийнятий новий закон «Про освіту». Стаття 7 Закону передбачає збільшення кількості предметів, що викладаються національним меншинам на рівні середньої школи українською мовою.</w:t>
      </w:r>
    </w:p>
    <w:p w14:paraId="01CBA45C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У листі від 29 вересня 2017 року Міністерство закордонних справ України звернулося до Венеціанської комісії, консультативного органу в галузі конституційного права, із проханням підготувати висновок щодо статті 7 Закону «Про освіту», яка регулює використання державної мови, а також мов меншин та інших мов у сфері освіти.</w:t>
      </w:r>
    </w:p>
    <w:p w14:paraId="7C6D1FCE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У 2018 році Міністерство освіти і науки розробило дорожню карту щодо мов меншин і звернуло увагу на необхідність підвищення якості викладання української мови серед етнічних громад, особливо в Закарпатській та Чернівецькій областях.</w:t>
      </w:r>
    </w:p>
    <w:p w14:paraId="6989FE08" w14:textId="29E7E1EE" w:rsidR="00CF6875" w:rsidRPr="00F35AC0" w:rsidRDefault="00981D56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Закарпаття</w:t>
      </w:r>
      <w:r w:rsidR="00E01776" w:rsidRPr="00F35AC0">
        <w:rPr>
          <w:rFonts w:cstheme="minorHAnsi"/>
          <w:lang w:val="uk-UA"/>
        </w:rPr>
        <w:t xml:space="preserve"> </w:t>
      </w:r>
      <w:r w:rsidR="00FA2A50" w:rsidRPr="00F35AC0">
        <w:rPr>
          <w:rFonts w:cstheme="minorHAnsi"/>
          <w:lang w:val="uk-UA"/>
        </w:rPr>
        <w:t xml:space="preserve">- багатонаціональний і багатокультурний регіон </w:t>
      </w:r>
      <w:r w:rsidRPr="00F35AC0">
        <w:rPr>
          <w:rFonts w:cstheme="minorHAnsi"/>
          <w:lang w:val="uk-UA"/>
        </w:rPr>
        <w:t xml:space="preserve">з угорською та </w:t>
      </w:r>
      <w:r w:rsidR="00FA2A50" w:rsidRPr="00F35AC0">
        <w:rPr>
          <w:rFonts w:cstheme="minorHAnsi"/>
          <w:lang w:val="uk-UA"/>
        </w:rPr>
        <w:t xml:space="preserve"> румунською мов</w:t>
      </w:r>
      <w:r w:rsidRPr="00F35AC0">
        <w:rPr>
          <w:rFonts w:cstheme="minorHAnsi"/>
          <w:lang w:val="uk-UA"/>
        </w:rPr>
        <w:t>ами</w:t>
      </w:r>
      <w:r w:rsidR="00DE4EC4" w:rsidRPr="00F35AC0">
        <w:rPr>
          <w:rFonts w:cstheme="minorHAnsi"/>
          <w:lang w:val="uk-UA"/>
        </w:rPr>
        <w:t xml:space="preserve"> </w:t>
      </w:r>
      <w:r w:rsidR="00B5204D" w:rsidRPr="00F35AC0">
        <w:rPr>
          <w:rFonts w:cstheme="minorHAnsi"/>
          <w:lang w:val="uk-UA"/>
        </w:rPr>
        <w:t xml:space="preserve">серед </w:t>
      </w:r>
      <w:r w:rsidR="00E01776" w:rsidRPr="00F35AC0">
        <w:rPr>
          <w:rFonts w:cstheme="minorHAnsi"/>
          <w:lang w:val="uk-UA"/>
        </w:rPr>
        <w:t>груп мовних</w:t>
      </w:r>
      <w:r w:rsidR="00FA2A50" w:rsidRPr="00F35AC0">
        <w:rPr>
          <w:rFonts w:cstheme="minorHAnsi"/>
          <w:lang w:val="uk-UA"/>
        </w:rPr>
        <w:t xml:space="preserve"> меншин. </w:t>
      </w:r>
      <w:r w:rsidRPr="00F35AC0">
        <w:rPr>
          <w:rFonts w:cstheme="minorHAnsi"/>
          <w:lang w:val="uk-UA"/>
        </w:rPr>
        <w:t>Національні громади</w:t>
      </w:r>
      <w:r w:rsidR="00046F61" w:rsidRPr="00F35AC0">
        <w:rPr>
          <w:rFonts w:cstheme="minorHAnsi"/>
          <w:lang w:val="uk-UA"/>
        </w:rPr>
        <w:t xml:space="preserve"> компактно прожива</w:t>
      </w:r>
      <w:r w:rsidRPr="00F35AC0">
        <w:rPr>
          <w:rFonts w:cstheme="minorHAnsi"/>
          <w:lang w:val="uk-UA"/>
        </w:rPr>
        <w:t>ють</w:t>
      </w:r>
      <w:r w:rsidR="00046F61" w:rsidRPr="00F35AC0">
        <w:rPr>
          <w:rFonts w:cstheme="minorHAnsi"/>
          <w:lang w:val="uk-UA"/>
        </w:rPr>
        <w:t xml:space="preserve"> у таких населених пунктах</w:t>
      </w:r>
      <w:r w:rsidRPr="00F35AC0">
        <w:rPr>
          <w:rFonts w:cstheme="minorHAnsi"/>
          <w:lang w:val="uk-UA"/>
        </w:rPr>
        <w:t xml:space="preserve"> - угорці</w:t>
      </w:r>
      <w:r w:rsidR="00FA2A50" w:rsidRPr="00F35AC0">
        <w:rPr>
          <w:rFonts w:cstheme="minorHAnsi"/>
          <w:lang w:val="uk-UA"/>
        </w:rPr>
        <w:t xml:space="preserve">: </w:t>
      </w:r>
      <w:r w:rsidRPr="00F35AC0">
        <w:rPr>
          <w:rFonts w:cstheme="minorHAnsi"/>
          <w:lang w:val="uk-UA"/>
        </w:rPr>
        <w:t>Берегове, Виноградів, Ужгород; румуни - Тячів</w:t>
      </w:r>
      <w:r w:rsidR="00FA2A50" w:rsidRPr="00F35AC0">
        <w:rPr>
          <w:rFonts w:cstheme="minorHAnsi"/>
          <w:lang w:val="uk-UA"/>
        </w:rPr>
        <w:t>.</w:t>
      </w:r>
      <w:r w:rsidR="00A20EFC" w:rsidRPr="00F35AC0">
        <w:rPr>
          <w:rFonts w:cstheme="minorHAnsi"/>
        </w:rPr>
        <w:t xml:space="preserve"> У </w:t>
      </w:r>
      <w:r w:rsidR="00CA0A02" w:rsidRPr="00F35AC0">
        <w:rPr>
          <w:rFonts w:eastAsia="Times New Roman" w:cstheme="minorHAnsi"/>
          <w:lang w:eastAsia="uk-UA"/>
        </w:rPr>
        <w:t xml:space="preserve">2019/2020 </w:t>
      </w:r>
      <w:proofErr w:type="spellStart"/>
      <w:r w:rsidR="00A20EFC" w:rsidRPr="00F35AC0">
        <w:rPr>
          <w:rFonts w:cstheme="minorHAnsi"/>
        </w:rPr>
        <w:t>навчальному</w:t>
      </w:r>
      <w:proofErr w:type="spellEnd"/>
      <w:r w:rsidR="00A20EFC" w:rsidRPr="00F35AC0">
        <w:rPr>
          <w:rFonts w:cstheme="minorHAnsi"/>
        </w:rPr>
        <w:t xml:space="preserve"> </w:t>
      </w:r>
      <w:proofErr w:type="spellStart"/>
      <w:r w:rsidR="00A20EFC" w:rsidRPr="00F35AC0">
        <w:rPr>
          <w:rFonts w:cstheme="minorHAnsi"/>
        </w:rPr>
        <w:t>роц</w:t>
      </w:r>
      <w:proofErr w:type="spellEnd"/>
      <w:r w:rsidR="00A20EFC" w:rsidRPr="00F35AC0">
        <w:rPr>
          <w:rFonts w:cstheme="minorHAnsi"/>
          <w:lang w:val="uk-UA"/>
        </w:rPr>
        <w:t xml:space="preserve">і </w:t>
      </w:r>
      <w:r w:rsidR="00A20EFC" w:rsidRPr="00F35AC0">
        <w:rPr>
          <w:rFonts w:eastAsia="Times New Roman" w:cstheme="minorHAnsi"/>
          <w:lang w:val="uk-UA" w:eastAsia="uk-UA"/>
        </w:rPr>
        <w:t xml:space="preserve">в Закарпатській області працює </w:t>
      </w:r>
      <w:r w:rsidR="00A20EFC" w:rsidRPr="00F35AC0">
        <w:rPr>
          <w:rFonts w:eastAsia="Times New Roman" w:cstheme="minorHAnsi"/>
          <w:lang w:eastAsia="uk-UA"/>
        </w:rPr>
        <w:t xml:space="preserve">72 </w:t>
      </w:r>
      <w:r w:rsidR="00A20EFC" w:rsidRPr="00F35AC0">
        <w:rPr>
          <w:rFonts w:eastAsia="Times New Roman" w:cstheme="minorHAnsi"/>
          <w:lang w:val="uk-UA" w:eastAsia="uk-UA"/>
        </w:rPr>
        <w:t xml:space="preserve">школи з угорською мовою викладання та </w:t>
      </w:r>
      <w:r w:rsidR="00A20EFC" w:rsidRPr="00F35AC0">
        <w:rPr>
          <w:rFonts w:eastAsia="Times New Roman" w:cstheme="minorHAnsi"/>
          <w:lang w:eastAsia="uk-UA"/>
        </w:rPr>
        <w:t xml:space="preserve">27 </w:t>
      </w:r>
      <w:r w:rsidR="00A20EFC" w:rsidRPr="00F35AC0">
        <w:rPr>
          <w:rFonts w:eastAsia="Times New Roman" w:cstheme="minorHAnsi"/>
          <w:lang w:val="uk-UA" w:eastAsia="uk-UA"/>
        </w:rPr>
        <w:t>шкіл з українською та угорською мовами викладання,</w:t>
      </w:r>
      <w:r w:rsidR="00A20EFC" w:rsidRPr="00F35AC0">
        <w:rPr>
          <w:rFonts w:eastAsia="Times New Roman" w:cstheme="minorHAnsi"/>
          <w:lang w:eastAsia="uk-UA"/>
        </w:rPr>
        <w:t xml:space="preserve"> 12 </w:t>
      </w:r>
      <w:r w:rsidR="00A20EFC" w:rsidRPr="00F35AC0">
        <w:rPr>
          <w:rFonts w:eastAsia="Times New Roman" w:cstheme="minorHAnsi"/>
          <w:lang w:val="uk-UA" w:eastAsia="uk-UA"/>
        </w:rPr>
        <w:t xml:space="preserve">шкіл з </w:t>
      </w:r>
      <w:r w:rsidR="00A20EFC" w:rsidRPr="00F35AC0">
        <w:rPr>
          <w:rFonts w:eastAsia="Times New Roman" w:cstheme="minorHAnsi"/>
          <w:lang w:val="uk-UA" w:eastAsia="uk-UA"/>
        </w:rPr>
        <w:lastRenderedPageBreak/>
        <w:t xml:space="preserve">румунською мовою викладання та </w:t>
      </w:r>
      <w:r w:rsidR="00A20EFC" w:rsidRPr="00F35AC0">
        <w:rPr>
          <w:rFonts w:eastAsia="Times New Roman" w:cstheme="minorHAnsi"/>
          <w:lang w:eastAsia="uk-UA"/>
        </w:rPr>
        <w:t xml:space="preserve">2 </w:t>
      </w:r>
      <w:r w:rsidR="00A20EFC" w:rsidRPr="00F35AC0">
        <w:rPr>
          <w:rFonts w:eastAsia="Times New Roman" w:cstheme="minorHAnsi"/>
          <w:lang w:val="uk-UA" w:eastAsia="uk-UA"/>
        </w:rPr>
        <w:t>школи з українською та румунською мовами викладання</w:t>
      </w:r>
      <w:r w:rsidR="00A20EFC" w:rsidRPr="00F35AC0">
        <w:rPr>
          <w:rFonts w:eastAsia="Times New Roman" w:cstheme="minorHAnsi"/>
          <w:lang w:eastAsia="uk-UA"/>
        </w:rPr>
        <w:t xml:space="preserve">. </w:t>
      </w:r>
      <w:r w:rsidR="00A20EFC" w:rsidRPr="00F35AC0">
        <w:rPr>
          <w:rFonts w:eastAsia="Times New Roman" w:cstheme="minorHAnsi"/>
          <w:lang w:val="uk-UA" w:eastAsia="uk-UA"/>
        </w:rPr>
        <w:t xml:space="preserve">Всього в цьому регіоні </w:t>
      </w:r>
      <w:r w:rsidR="00A20EFC" w:rsidRPr="00F35AC0">
        <w:rPr>
          <w:rFonts w:eastAsia="Times New Roman" w:cstheme="minorHAnsi"/>
          <w:lang w:eastAsia="uk-UA"/>
        </w:rPr>
        <w:t xml:space="preserve">17192 </w:t>
      </w:r>
      <w:r w:rsidR="00A20EFC" w:rsidRPr="00F35AC0">
        <w:rPr>
          <w:rFonts w:eastAsia="Times New Roman" w:cstheme="minorHAnsi"/>
          <w:lang w:val="uk-UA" w:eastAsia="uk-UA"/>
        </w:rPr>
        <w:t xml:space="preserve">учнів отримують освіту угорською мовою та </w:t>
      </w:r>
      <w:r w:rsidR="00A20EFC" w:rsidRPr="00F35AC0">
        <w:rPr>
          <w:rFonts w:eastAsia="Times New Roman" w:cstheme="minorHAnsi"/>
          <w:lang w:eastAsia="uk-UA"/>
        </w:rPr>
        <w:t xml:space="preserve">2591 </w:t>
      </w:r>
      <w:r w:rsidR="00A20EFC" w:rsidRPr="00F35AC0">
        <w:rPr>
          <w:rFonts w:eastAsia="Times New Roman" w:cstheme="minorHAnsi"/>
          <w:lang w:val="uk-UA" w:eastAsia="uk-UA"/>
        </w:rPr>
        <w:t>учнів - румунською</w:t>
      </w:r>
      <w:r w:rsidR="00A20EFC" w:rsidRPr="00F35AC0">
        <w:rPr>
          <w:rFonts w:eastAsia="Times New Roman" w:cstheme="minorHAnsi"/>
          <w:lang w:eastAsia="uk-UA"/>
        </w:rPr>
        <w:t>.</w:t>
      </w:r>
    </w:p>
    <w:p w14:paraId="6DE36759" w14:textId="556F4DAB" w:rsidR="00CF6875" w:rsidRPr="00F35AC0" w:rsidRDefault="00764CD3" w:rsidP="00A4512D">
      <w:pPr>
        <w:spacing w:line="276" w:lineRule="auto"/>
        <w:textAlignment w:val="baseline"/>
        <w:rPr>
          <w:rFonts w:cstheme="minorHAnsi"/>
          <w:lang w:val="uk-UA"/>
        </w:rPr>
      </w:pPr>
      <w:r w:rsidRPr="00F35AC0">
        <w:rPr>
          <w:rFonts w:eastAsia="Times New Roman" w:cstheme="minorHAnsi"/>
          <w:lang w:val="uk-UA" w:eastAsia="uk-UA"/>
        </w:rPr>
        <w:t xml:space="preserve">Викладання </w:t>
      </w:r>
      <w:r w:rsidR="00981D56" w:rsidRPr="00F35AC0">
        <w:rPr>
          <w:rFonts w:eastAsia="Times New Roman" w:cstheme="minorHAnsi"/>
          <w:lang w:val="uk-UA" w:eastAsia="uk-UA"/>
        </w:rPr>
        <w:t>у</w:t>
      </w:r>
      <w:r w:rsidR="00FA2A50" w:rsidRPr="00F35AC0">
        <w:rPr>
          <w:rFonts w:eastAsia="Times New Roman" w:cstheme="minorHAnsi"/>
          <w:lang w:val="uk-UA" w:eastAsia="uk-UA"/>
        </w:rPr>
        <w:t xml:space="preserve"> вищезазначених шк</w:t>
      </w:r>
      <w:r w:rsidR="00981D56" w:rsidRPr="00F35AC0">
        <w:rPr>
          <w:rFonts w:eastAsia="Times New Roman" w:cstheme="minorHAnsi"/>
          <w:lang w:val="uk-UA" w:eastAsia="uk-UA"/>
        </w:rPr>
        <w:t xml:space="preserve">олах </w:t>
      </w:r>
      <w:r w:rsidRPr="00F35AC0">
        <w:rPr>
          <w:rFonts w:eastAsia="Times New Roman" w:cstheme="minorHAnsi"/>
          <w:lang w:val="uk-UA" w:eastAsia="uk-UA"/>
        </w:rPr>
        <w:t>здійснюється</w:t>
      </w:r>
      <w:r w:rsidR="00FA2A50" w:rsidRPr="00F35AC0">
        <w:rPr>
          <w:rFonts w:eastAsia="Times New Roman" w:cstheme="minorHAnsi"/>
          <w:lang w:val="uk-UA" w:eastAsia="uk-UA"/>
        </w:rPr>
        <w:t xml:space="preserve"> </w:t>
      </w:r>
      <w:r w:rsidR="003839DD" w:rsidRPr="00F35AC0">
        <w:rPr>
          <w:rFonts w:eastAsia="Times New Roman" w:cstheme="minorHAnsi"/>
          <w:lang w:val="uk-UA" w:eastAsia="uk-UA"/>
        </w:rPr>
        <w:t>переважно</w:t>
      </w:r>
      <w:r w:rsidR="00FA2A50" w:rsidRPr="00F35AC0">
        <w:rPr>
          <w:rFonts w:eastAsia="Times New Roman" w:cstheme="minorHAnsi"/>
          <w:lang w:val="uk-UA" w:eastAsia="uk-UA"/>
        </w:rPr>
        <w:t xml:space="preserve"> мовою меншин, тоді як українська мова вивчається лише як окремий предмет. Ці школи не забезпечують достатнього рівня володіння </w:t>
      </w:r>
      <w:r w:rsidRPr="00F35AC0">
        <w:rPr>
          <w:rFonts w:eastAsia="Times New Roman" w:cstheme="minorHAnsi"/>
          <w:lang w:val="uk-UA" w:eastAsia="uk-UA"/>
        </w:rPr>
        <w:t xml:space="preserve">учнями українською </w:t>
      </w:r>
      <w:r w:rsidR="00FA2A50" w:rsidRPr="00F35AC0">
        <w:rPr>
          <w:rFonts w:eastAsia="Times New Roman" w:cstheme="minorHAnsi"/>
          <w:lang w:val="uk-UA" w:eastAsia="uk-UA"/>
        </w:rPr>
        <w:t xml:space="preserve">мовою для вступу до </w:t>
      </w:r>
      <w:r w:rsidRPr="00F35AC0">
        <w:rPr>
          <w:rFonts w:eastAsia="Times New Roman" w:cstheme="minorHAnsi"/>
          <w:lang w:val="uk-UA" w:eastAsia="uk-UA"/>
        </w:rPr>
        <w:t>закладів вищої освіти</w:t>
      </w:r>
      <w:r w:rsidR="00FA2A50" w:rsidRPr="00F35AC0">
        <w:rPr>
          <w:rFonts w:eastAsia="Times New Roman" w:cstheme="minorHAnsi"/>
          <w:lang w:val="uk-UA" w:eastAsia="uk-UA"/>
        </w:rPr>
        <w:t xml:space="preserve"> України. </w:t>
      </w:r>
      <w:r w:rsidR="003839DD" w:rsidRPr="00F35AC0">
        <w:rPr>
          <w:rFonts w:eastAsia="Times New Roman" w:cstheme="minorHAnsi"/>
          <w:lang w:val="uk-UA" w:eastAsia="uk-UA"/>
        </w:rPr>
        <w:t>В</w:t>
      </w:r>
      <w:r w:rsidR="00FA2A50" w:rsidRPr="00F35AC0">
        <w:rPr>
          <w:rFonts w:eastAsia="Times New Roman" w:cstheme="minorHAnsi"/>
          <w:lang w:val="uk-UA" w:eastAsia="uk-UA"/>
        </w:rPr>
        <w:t>ідсоток випускників шкіл</w:t>
      </w:r>
      <w:r w:rsidR="003839DD" w:rsidRPr="00F35AC0">
        <w:rPr>
          <w:rFonts w:eastAsia="Times New Roman" w:cstheme="minorHAnsi"/>
          <w:lang w:val="uk-UA" w:eastAsia="uk-UA"/>
        </w:rPr>
        <w:t>, які</w:t>
      </w:r>
      <w:r w:rsidR="00FA2A50" w:rsidRPr="00F35AC0">
        <w:rPr>
          <w:rFonts w:eastAsia="Times New Roman" w:cstheme="minorHAnsi"/>
          <w:lang w:val="uk-UA" w:eastAsia="uk-UA"/>
        </w:rPr>
        <w:t xml:space="preserve"> не склада</w:t>
      </w:r>
      <w:r w:rsidR="003839DD" w:rsidRPr="00F35AC0">
        <w:rPr>
          <w:rFonts w:eastAsia="Times New Roman" w:cstheme="minorHAnsi"/>
          <w:lang w:val="uk-UA" w:eastAsia="uk-UA"/>
        </w:rPr>
        <w:t>ють</w:t>
      </w:r>
      <w:r w:rsidR="00FA2A50" w:rsidRPr="00F35AC0">
        <w:rPr>
          <w:rFonts w:eastAsia="Times New Roman" w:cstheme="minorHAnsi"/>
          <w:lang w:val="uk-UA" w:eastAsia="uk-UA"/>
        </w:rPr>
        <w:t xml:space="preserve"> зовнішнє незалежне оцінювання з української мови та літератури, що є  передумовою вступу до закладів вищої освіти</w:t>
      </w:r>
      <w:r w:rsidR="003839DD" w:rsidRPr="00F35AC0">
        <w:rPr>
          <w:rFonts w:eastAsia="Times New Roman" w:cstheme="minorHAnsi"/>
          <w:lang w:val="uk-UA" w:eastAsia="uk-UA"/>
        </w:rPr>
        <w:t>, є високим</w:t>
      </w:r>
      <w:r w:rsidR="00FA2A50" w:rsidRPr="00F35AC0">
        <w:rPr>
          <w:rFonts w:eastAsia="Times New Roman" w:cstheme="minorHAnsi"/>
          <w:lang w:val="uk-UA" w:eastAsia="uk-UA"/>
        </w:rPr>
        <w:t>.</w:t>
      </w:r>
    </w:p>
    <w:p w14:paraId="4800B77E" w14:textId="2B28A961" w:rsidR="00CF6875" w:rsidRPr="00F35AC0" w:rsidRDefault="00FA2A50" w:rsidP="00A4512D">
      <w:pPr>
        <w:spacing w:line="276" w:lineRule="auto"/>
        <w:textAlignment w:val="baseline"/>
        <w:rPr>
          <w:rFonts w:eastAsia="Times New Roman" w:cstheme="minorHAnsi"/>
          <w:color w:val="000000"/>
          <w:shd w:val="clear" w:color="auto" w:fill="FFFFFF"/>
          <w:lang w:val="uk-UA" w:eastAsia="fi-FI"/>
        </w:rPr>
      </w:pPr>
      <w:r w:rsidRPr="00F35AC0">
        <w:rPr>
          <w:rFonts w:cstheme="minorHAnsi"/>
          <w:lang w:val="uk-UA"/>
        </w:rPr>
        <w:t xml:space="preserve">Результати базового дослідження у Закарпатській та Чернівецькій областях </w:t>
      </w:r>
      <w:r w:rsidR="003839DD" w:rsidRPr="00F35AC0">
        <w:rPr>
          <w:rFonts w:cstheme="minorHAnsi"/>
          <w:lang w:val="uk-UA"/>
        </w:rPr>
        <w:t>«</w:t>
      </w:r>
      <w:r w:rsidRPr="00F35AC0">
        <w:rPr>
          <w:rFonts w:cstheme="minorHAnsi"/>
          <w:lang w:val="uk-UA"/>
        </w:rPr>
        <w:t>На освітн</w:t>
      </w:r>
      <w:r w:rsidR="003839DD" w:rsidRPr="00F35AC0">
        <w:rPr>
          <w:rFonts w:cstheme="minorHAnsi"/>
          <w:lang w:val="uk-UA"/>
        </w:rPr>
        <w:t>іх</w:t>
      </w:r>
      <w:r w:rsidRPr="00F35AC0">
        <w:rPr>
          <w:rFonts w:cstheme="minorHAnsi"/>
          <w:lang w:val="uk-UA"/>
        </w:rPr>
        <w:t xml:space="preserve"> перехрест</w:t>
      </w:r>
      <w:r w:rsidR="003839DD" w:rsidRPr="00F35AC0">
        <w:rPr>
          <w:rFonts w:cstheme="minorHAnsi"/>
          <w:lang w:val="uk-UA"/>
        </w:rPr>
        <w:t>ях</w:t>
      </w:r>
      <w:r w:rsidRPr="00F35AC0">
        <w:rPr>
          <w:rFonts w:cstheme="minorHAnsi"/>
          <w:lang w:val="uk-UA"/>
        </w:rPr>
        <w:t xml:space="preserve">: 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науково обґрунтований діалог </w:t>
      </w:r>
      <w:r w:rsidR="00383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і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з національними меншинами </w:t>
      </w:r>
      <w:r w:rsidR="00383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у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Чернівецькій та Закарпатській областях</w:t>
      </w:r>
      <w:r w:rsidR="00383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»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="00B5204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свідчать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, що</w:t>
      </w:r>
      <w:r w:rsidR="00383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з огляду на непорозуміння, які існують між українськими ЗМІ, з одного боку, та угорськими та румунськими ЗМІ, з іншого боку,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комунікаційні кампанії </w:t>
      </w:r>
      <w:r w:rsidR="00383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у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цільових регіонах мають велике значення. Україномовні ЗМІ акцентують увагу насамперед на необхідності вивчення державної мови, підкреслюючи погані результати зовнішнього 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оцінювання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(ЗНО). Національні громади роблять наголос на порушенні прав на освіту рідною мовою. Необхідно розробити стратегію позитивних комунікацій, яка 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базуватиметься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на позитивн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их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досягнення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х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проєкту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,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та історі</w:t>
      </w:r>
      <w:r w:rsidR="00B5204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ях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успіху, </w:t>
      </w:r>
      <w:r w:rsidR="004F71D8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що</w:t>
      </w:r>
      <w:r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об'єднують людей.</w:t>
      </w:r>
      <w:r w:rsidR="00C06A1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Результати успішності 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комунікаційної </w:t>
      </w:r>
      <w:r w:rsidR="00C06A1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кампанії 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мають</w:t>
      </w:r>
      <w:r w:rsidR="00C06A1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вимірюватись </w:t>
      </w:r>
      <w:r w:rsidR="003E039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відсотком </w:t>
      </w:r>
      <w:r w:rsidR="00C06A1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охоплення цільових аудиторій, зростанням рівня знання</w:t>
      </w:r>
      <w:r w:rsidR="003E039A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="00551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та розуміння 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цільовими аудиторіями </w:t>
      </w:r>
      <w:r w:rsidR="005519DD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переваг вивчення української мови у закладах загальної середньої освіти, формуванням пулу «лояльних» журналістів 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угорсько</w:t>
      </w:r>
      <w:r w:rsidR="009C3B82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-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="009C3B82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та </w:t>
      </w:r>
      <w:proofErr w:type="spellStart"/>
      <w:r w:rsidR="009C3B82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румунськомовних</w:t>
      </w:r>
      <w:proofErr w:type="spellEnd"/>
      <w:r w:rsidR="009C3B82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</w:t>
      </w:r>
      <w:r w:rsidR="00CA295C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ЗМІ та залученням до комунікаційної кампанії </w:t>
      </w:r>
      <w:r w:rsidR="00D42F9F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лідерів думок, які мають </w:t>
      </w:r>
      <w:r w:rsidR="002653C0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значний</w:t>
      </w:r>
      <w:r w:rsidR="00D42F9F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 xml:space="preserve"> вплив на </w:t>
      </w:r>
      <w:r w:rsidR="002653C0" w:rsidRPr="00F35AC0">
        <w:rPr>
          <w:rFonts w:eastAsia="Times New Roman" w:cstheme="minorHAnsi"/>
          <w:color w:val="000000"/>
          <w:shd w:val="clear" w:color="auto" w:fill="FFFFFF"/>
          <w:lang w:val="uk-UA" w:eastAsia="fi-FI"/>
        </w:rPr>
        <w:t>угорську громаду.</w:t>
      </w:r>
    </w:p>
    <w:p w14:paraId="5E8C47D8" w14:textId="13753653" w:rsidR="00CF6875" w:rsidRDefault="00FA2A50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 xml:space="preserve">Реалізація передбачених заходів у період дії проєкту </w:t>
      </w:r>
      <w:r w:rsidR="00764CD3" w:rsidRPr="00F35AC0">
        <w:rPr>
          <w:rFonts w:cstheme="minorHAnsi"/>
          <w:lang w:val="uk-UA"/>
        </w:rPr>
        <w:t>буде здійснюватися</w:t>
      </w:r>
      <w:r w:rsidRPr="00F35AC0">
        <w:rPr>
          <w:rFonts w:cstheme="minorHAnsi"/>
          <w:lang w:val="uk-UA"/>
        </w:rPr>
        <w:t xml:space="preserve"> на основі річного плану роботи. </w:t>
      </w:r>
      <w:r w:rsidR="004F71D8" w:rsidRPr="00F35AC0">
        <w:rPr>
          <w:rFonts w:cstheme="minorHAnsi"/>
          <w:lang w:val="uk-UA"/>
        </w:rPr>
        <w:t xml:space="preserve">У межах заходів мовного компонента проєкту </w:t>
      </w:r>
      <w:r w:rsidR="00764CD3" w:rsidRPr="00F35AC0">
        <w:rPr>
          <w:rFonts w:cstheme="minorHAnsi"/>
          <w:lang w:val="uk-UA"/>
        </w:rPr>
        <w:t>у</w:t>
      </w:r>
      <w:r w:rsidR="004F71D8" w:rsidRPr="00F35AC0">
        <w:rPr>
          <w:rFonts w:cstheme="minorHAnsi"/>
          <w:lang w:val="uk-UA"/>
        </w:rPr>
        <w:t xml:space="preserve"> 2019 році вже </w:t>
      </w:r>
      <w:r w:rsidR="00764CD3" w:rsidRPr="00F35AC0">
        <w:rPr>
          <w:rFonts w:cstheme="minorHAnsi"/>
          <w:lang w:val="uk-UA"/>
        </w:rPr>
        <w:t>працювали</w:t>
      </w:r>
      <w:r w:rsidR="004F71D8" w:rsidRPr="00F35AC0">
        <w:rPr>
          <w:rFonts w:cstheme="minorHAnsi"/>
          <w:lang w:val="uk-UA"/>
        </w:rPr>
        <w:t xml:space="preserve"> л</w:t>
      </w:r>
      <w:r w:rsidRPr="00F35AC0">
        <w:rPr>
          <w:rFonts w:cstheme="minorHAnsi"/>
          <w:lang w:val="uk-UA"/>
        </w:rPr>
        <w:t xml:space="preserve">ітня академія для </w:t>
      </w:r>
      <w:r w:rsidR="004F71D8" w:rsidRPr="00F35AC0">
        <w:rPr>
          <w:rFonts w:cstheme="minorHAnsi"/>
          <w:lang w:val="uk-UA"/>
        </w:rPr>
        <w:t>вчителів</w:t>
      </w:r>
      <w:r w:rsidRPr="00F35AC0">
        <w:rPr>
          <w:rFonts w:cstheme="minorHAnsi"/>
          <w:lang w:val="uk-UA"/>
        </w:rPr>
        <w:t xml:space="preserve"> української мови, </w:t>
      </w:r>
      <w:r w:rsidR="004F71D8" w:rsidRPr="00F35AC0">
        <w:rPr>
          <w:rFonts w:cstheme="minorHAnsi"/>
          <w:lang w:val="uk-UA"/>
        </w:rPr>
        <w:t xml:space="preserve">а також </w:t>
      </w:r>
      <w:r w:rsidRPr="00F35AC0">
        <w:rPr>
          <w:rFonts w:cstheme="minorHAnsi"/>
          <w:lang w:val="uk-UA"/>
        </w:rPr>
        <w:t xml:space="preserve">літні табори для </w:t>
      </w:r>
      <w:r w:rsidR="004F71D8" w:rsidRPr="00F35AC0">
        <w:rPr>
          <w:rFonts w:cstheme="minorHAnsi"/>
          <w:lang w:val="uk-UA"/>
        </w:rPr>
        <w:t>учнів</w:t>
      </w:r>
      <w:r w:rsidRPr="00F35AC0">
        <w:rPr>
          <w:rFonts w:cstheme="minorHAnsi"/>
          <w:lang w:val="uk-UA"/>
        </w:rPr>
        <w:t xml:space="preserve"> з Чернівецької та Закарпатської областей. </w:t>
      </w:r>
      <w:r w:rsidR="00B5204D" w:rsidRPr="00F35AC0">
        <w:rPr>
          <w:rFonts w:cstheme="minorHAnsi"/>
          <w:lang w:val="uk-UA"/>
        </w:rPr>
        <w:t>Відправною точкою для подальшого розроблення кампанії може бути початковий аналіз, необхідний для проведення комунікаційної кампанії (див. Додаток 1).</w:t>
      </w:r>
    </w:p>
    <w:p w14:paraId="12B1C9F3" w14:textId="499D20CE" w:rsidR="00A4512D" w:rsidRDefault="00A4512D" w:rsidP="00A4512D">
      <w:pPr>
        <w:spacing w:line="276" w:lineRule="auto"/>
        <w:rPr>
          <w:rFonts w:cstheme="minorHAnsi"/>
          <w:lang w:val="uk-UA"/>
        </w:rPr>
      </w:pPr>
    </w:p>
    <w:p w14:paraId="2C005B26" w14:textId="77777777" w:rsidR="00A4512D" w:rsidRPr="00F35AC0" w:rsidRDefault="00A4512D" w:rsidP="00A4512D">
      <w:pPr>
        <w:spacing w:line="276" w:lineRule="auto"/>
        <w:rPr>
          <w:rFonts w:cstheme="minorHAnsi"/>
          <w:lang w:val="en-GB"/>
        </w:rPr>
      </w:pPr>
    </w:p>
    <w:p w14:paraId="46AD18F6" w14:textId="77777777" w:rsidR="00CF6875" w:rsidRPr="00F35AC0" w:rsidRDefault="008F2BED" w:rsidP="00A4512D">
      <w:pPr>
        <w:spacing w:line="276" w:lineRule="auto"/>
        <w:rPr>
          <w:rFonts w:cstheme="minorHAnsi"/>
          <w:lang w:val="en-GB"/>
        </w:rPr>
      </w:pPr>
    </w:p>
    <w:p w14:paraId="79A379FE" w14:textId="77777777" w:rsidR="00CF6875" w:rsidRPr="00F35AC0" w:rsidRDefault="00FA2A50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bCs/>
          <w:sz w:val="24"/>
          <w:szCs w:val="24"/>
          <w:lang w:val="en-GB"/>
        </w:rPr>
      </w:pPr>
      <w:r w:rsidRPr="00F35AC0">
        <w:rPr>
          <w:rFonts w:cstheme="minorHAnsi"/>
          <w:b/>
          <w:bCs/>
          <w:sz w:val="24"/>
          <w:szCs w:val="24"/>
          <w:lang w:val="uk-UA"/>
        </w:rPr>
        <w:lastRenderedPageBreak/>
        <w:t>Мета</w:t>
      </w:r>
    </w:p>
    <w:p w14:paraId="1B5A8981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bookmarkStart w:id="0" w:name="_Hlk531679514"/>
      <w:r w:rsidRPr="00F35AC0">
        <w:rPr>
          <w:rFonts w:cstheme="minorHAnsi"/>
          <w:lang w:val="uk-UA"/>
        </w:rPr>
        <w:t xml:space="preserve">Метою комунікаційної кампанії є формування позитивного ставлення до української мови як мови міжнаціональних комунікацій у </w:t>
      </w:r>
      <w:proofErr w:type="spellStart"/>
      <w:r w:rsidRPr="00F35AC0">
        <w:rPr>
          <w:rFonts w:cstheme="minorHAnsi"/>
          <w:lang w:val="uk-UA"/>
        </w:rPr>
        <w:t>полілінгвістичному</w:t>
      </w:r>
      <w:proofErr w:type="spellEnd"/>
      <w:r w:rsidRPr="00F35AC0">
        <w:rPr>
          <w:rFonts w:cstheme="minorHAnsi"/>
          <w:lang w:val="uk-UA"/>
        </w:rPr>
        <w:t xml:space="preserve"> та полікультурному середовищі.</w:t>
      </w:r>
    </w:p>
    <w:p w14:paraId="09678EE5" w14:textId="77777777" w:rsidR="00CF6875" w:rsidRPr="00F35AC0" w:rsidRDefault="008F2BED" w:rsidP="00A4512D">
      <w:pPr>
        <w:spacing w:line="276" w:lineRule="auto"/>
        <w:rPr>
          <w:rFonts w:cstheme="minorHAnsi"/>
          <w:lang w:val="en-GB"/>
        </w:rPr>
      </w:pPr>
    </w:p>
    <w:p w14:paraId="64E1AC93" w14:textId="77777777" w:rsidR="00CF6875" w:rsidRPr="00F35AC0" w:rsidRDefault="00FA2A50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bCs/>
          <w:sz w:val="24"/>
          <w:szCs w:val="24"/>
          <w:lang w:val="en-GB"/>
        </w:rPr>
      </w:pPr>
      <w:r w:rsidRPr="00F35AC0">
        <w:rPr>
          <w:rFonts w:cstheme="minorHAnsi"/>
          <w:b/>
          <w:bCs/>
          <w:sz w:val="24"/>
          <w:szCs w:val="24"/>
          <w:lang w:val="uk-UA"/>
        </w:rPr>
        <w:t>Ціль</w:t>
      </w:r>
    </w:p>
    <w:bookmarkEnd w:id="0"/>
    <w:p w14:paraId="68C488BD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Загальна мета постачальника послуг полягає у розробленні та проведенні у цільових регіонах комунікаційної(</w:t>
      </w:r>
      <w:proofErr w:type="spellStart"/>
      <w:r w:rsidRPr="00F35AC0">
        <w:rPr>
          <w:rFonts w:cstheme="minorHAnsi"/>
          <w:lang w:val="uk-UA"/>
        </w:rPr>
        <w:t>их</w:t>
      </w:r>
      <w:proofErr w:type="spellEnd"/>
      <w:r w:rsidRPr="00F35AC0">
        <w:rPr>
          <w:rFonts w:cstheme="minorHAnsi"/>
          <w:lang w:val="uk-UA"/>
        </w:rPr>
        <w:t>) кампанії(й), що підкреслюють переваги двомовності та багатомовності.</w:t>
      </w:r>
    </w:p>
    <w:p w14:paraId="56BE9B51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 xml:space="preserve">З метою гармонізації зусиль і забезпечення сталих результатів заходи комунікаційної кампанії мовного компонента будуть узгоджені із заходами, які проводяться у межах вищезгаданих тематичних кластерів. </w:t>
      </w:r>
    </w:p>
    <w:p w14:paraId="229AB967" w14:textId="77777777" w:rsidR="00CF6875" w:rsidRPr="00F35AC0" w:rsidRDefault="008F2BED" w:rsidP="00A4512D">
      <w:pPr>
        <w:spacing w:line="276" w:lineRule="auto"/>
        <w:rPr>
          <w:rFonts w:cstheme="minorHAnsi"/>
          <w:b/>
        </w:rPr>
      </w:pPr>
    </w:p>
    <w:p w14:paraId="4CA71B39" w14:textId="77777777" w:rsidR="00B5204D" w:rsidRPr="00F35AC0" w:rsidRDefault="00B5204D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F35AC0">
        <w:rPr>
          <w:rFonts w:cstheme="minorHAnsi"/>
          <w:b/>
          <w:sz w:val="24"/>
          <w:szCs w:val="24"/>
          <w:lang w:val="uk-UA"/>
        </w:rPr>
        <w:t>Обсяг робіт</w:t>
      </w:r>
    </w:p>
    <w:p w14:paraId="41CC3546" w14:textId="77777777" w:rsidR="00B5204D" w:rsidRPr="00F35AC0" w:rsidRDefault="00B5204D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>З постачальником послуг буде укладено контракт, який передбачає:</w:t>
      </w:r>
    </w:p>
    <w:p w14:paraId="5E715D94" w14:textId="5824E24C" w:rsidR="00B5204D" w:rsidRPr="00F35AC0" w:rsidRDefault="00B5204D" w:rsidP="00A4512D">
      <w:pPr>
        <w:spacing w:line="276" w:lineRule="auto"/>
        <w:rPr>
          <w:rFonts w:cstheme="minorHAnsi"/>
        </w:rPr>
      </w:pPr>
      <w:r w:rsidRPr="00F35AC0">
        <w:rPr>
          <w:rFonts w:cstheme="minorHAnsi"/>
          <w:lang w:val="uk-UA"/>
        </w:rPr>
        <w:t>5.1</w:t>
      </w:r>
      <w:r w:rsidR="00F35AC0" w:rsidRPr="00F35AC0">
        <w:rPr>
          <w:rFonts w:cstheme="minorHAnsi"/>
        </w:rPr>
        <w:t>.</w:t>
      </w:r>
      <w:r w:rsidRPr="00F35AC0">
        <w:rPr>
          <w:rFonts w:cstheme="minorHAnsi"/>
          <w:lang w:val="uk-UA"/>
        </w:rPr>
        <w:t xml:space="preserve"> розроблення концепції та проведення комунікаційної(</w:t>
      </w:r>
      <w:proofErr w:type="spellStart"/>
      <w:r w:rsidRPr="00F35AC0">
        <w:rPr>
          <w:rFonts w:cstheme="minorHAnsi"/>
          <w:lang w:val="uk-UA"/>
        </w:rPr>
        <w:t>их</w:t>
      </w:r>
      <w:proofErr w:type="spellEnd"/>
      <w:r w:rsidRPr="00F35AC0">
        <w:rPr>
          <w:rFonts w:cstheme="minorHAnsi"/>
          <w:lang w:val="uk-UA"/>
        </w:rPr>
        <w:t>) кампанії(й) «Українська мова як мова міжнаціонального спілкування».</w:t>
      </w:r>
    </w:p>
    <w:p w14:paraId="3E1FCE6F" w14:textId="12BCD36D" w:rsidR="00B5204D" w:rsidRPr="00F35AC0" w:rsidRDefault="00B5204D" w:rsidP="00A4512D">
      <w:pPr>
        <w:spacing w:line="276" w:lineRule="auto"/>
        <w:rPr>
          <w:rFonts w:cstheme="minorHAnsi"/>
        </w:rPr>
      </w:pPr>
      <w:r w:rsidRPr="00F35AC0">
        <w:rPr>
          <w:rFonts w:cstheme="minorHAnsi"/>
          <w:lang w:val="uk-UA"/>
        </w:rPr>
        <w:t xml:space="preserve">Дата початку кампанії: </w:t>
      </w:r>
      <w:r w:rsidR="00F35AC0" w:rsidRPr="00F35AC0">
        <w:rPr>
          <w:rFonts w:cstheme="minorHAnsi"/>
          <w:lang w:val="uk-UA"/>
        </w:rPr>
        <w:t>березень</w:t>
      </w:r>
      <w:r w:rsidRPr="00F35AC0">
        <w:rPr>
          <w:rFonts w:cstheme="minorHAnsi"/>
          <w:lang w:val="uk-UA"/>
        </w:rPr>
        <w:t xml:space="preserve"> 2020 року.</w:t>
      </w:r>
    </w:p>
    <w:p w14:paraId="653F3FBB" w14:textId="77777777" w:rsidR="00B5204D" w:rsidRPr="00F35AC0" w:rsidRDefault="00B5204D" w:rsidP="00A4512D">
      <w:pPr>
        <w:spacing w:line="276" w:lineRule="auto"/>
        <w:rPr>
          <w:rFonts w:cstheme="minorHAnsi"/>
        </w:rPr>
      </w:pPr>
      <w:r w:rsidRPr="00F35AC0">
        <w:rPr>
          <w:rFonts w:cstheme="minorHAnsi"/>
          <w:lang w:val="uk-UA"/>
        </w:rPr>
        <w:t>Нагляд за кампанією здійснюватимуть працівники проєкту «Навчаємось разом» і МОН.</w:t>
      </w:r>
    </w:p>
    <w:p w14:paraId="467CC6BE" w14:textId="5B988472" w:rsidR="00B5204D" w:rsidRPr="00F35AC0" w:rsidRDefault="00B5204D" w:rsidP="00A4512D">
      <w:pPr>
        <w:spacing w:line="276" w:lineRule="auto"/>
        <w:rPr>
          <w:rFonts w:cstheme="minorHAnsi"/>
        </w:rPr>
      </w:pPr>
      <w:r w:rsidRPr="00F35AC0">
        <w:rPr>
          <w:rFonts w:cstheme="minorHAnsi"/>
          <w:i/>
          <w:iCs/>
          <w:lang w:val="uk-UA"/>
        </w:rPr>
        <w:t xml:space="preserve">Цільові групи: </w:t>
      </w:r>
      <w:r w:rsidRPr="00F35AC0">
        <w:rPr>
          <w:rFonts w:cstheme="minorHAnsi"/>
          <w:lang w:val="uk-UA"/>
        </w:rPr>
        <w:t>1) безпосередні: батьки і широка громадськість; учителі; адміністрація шкіл та учні; 2) опосередковані: місцеві органи влади; лідери та впливові діячі, установи та організації</w:t>
      </w:r>
      <w:r w:rsidR="00C06A1A" w:rsidRPr="00F35AC0">
        <w:rPr>
          <w:rFonts w:cstheme="minorHAnsi"/>
          <w:lang w:val="uk-UA"/>
        </w:rPr>
        <w:t>, міжнародна спільнота</w:t>
      </w:r>
      <w:r w:rsidRPr="00F35AC0">
        <w:rPr>
          <w:rFonts w:cstheme="minorHAnsi"/>
          <w:lang w:val="uk-UA"/>
        </w:rPr>
        <w:t>.</w:t>
      </w:r>
    </w:p>
    <w:p w14:paraId="4DE3948A" w14:textId="5840A073" w:rsidR="00B5204D" w:rsidRPr="00F35AC0" w:rsidRDefault="00B5204D" w:rsidP="00A4512D">
      <w:pPr>
        <w:spacing w:line="276" w:lineRule="auto"/>
        <w:rPr>
          <w:rFonts w:cstheme="minorHAnsi"/>
        </w:rPr>
      </w:pPr>
      <w:r w:rsidRPr="00F35AC0">
        <w:rPr>
          <w:rFonts w:cstheme="minorHAnsi"/>
          <w:i/>
          <w:iCs/>
          <w:lang w:val="uk-UA"/>
        </w:rPr>
        <w:t>Основні меседжі:</w:t>
      </w:r>
      <w:r w:rsidRPr="00F35AC0">
        <w:rPr>
          <w:rFonts w:cstheme="minorHAnsi"/>
          <w:lang w:val="uk-UA"/>
        </w:rPr>
        <w:t xml:space="preserve"> 1) українська мова - це мова міжнаціонального спілкування; 2) метою реформ є збереження та інтеграція вашої національної ідентичності; 3) володіння українською мовою дозволить вашій дитині зробити вільний вибір;</w:t>
      </w:r>
    </w:p>
    <w:p w14:paraId="2EC65437" w14:textId="57CAEA34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5.2</w:t>
      </w:r>
      <w:r w:rsidR="00F35AC0" w:rsidRPr="00F35AC0">
        <w:rPr>
          <w:rFonts w:cstheme="minorHAnsi"/>
        </w:rPr>
        <w:t>.</w:t>
      </w:r>
      <w:r w:rsidRPr="00F35AC0">
        <w:rPr>
          <w:rFonts w:cstheme="minorHAnsi"/>
          <w:lang w:val="uk-UA"/>
        </w:rPr>
        <w:t xml:space="preserve"> розроблення концепції, структури, формату і дизайну всіх рекламних матеріалів і заходів кампанії. Ідеться про проведення кампаній із використанням відповідних засобів, наприклад, друкованих матеріалів і плакатів, реклами в газетах, на радіо, телебаченні, веб-кампаній, соціальних мереж, заходів з управління знаннями, таких як практикуми й семінари, рекламних щитів. При проведенні кампаній будуть використовуватися візуальні засоби, що ідентифікують проєкт «Навчаємось разом». Крім того, матеріали повинні містити як логотипи всіх донорських організацій і партнерів, так і </w:t>
      </w:r>
      <w:proofErr w:type="spellStart"/>
      <w:r w:rsidRPr="00F35AC0">
        <w:rPr>
          <w:rFonts w:cstheme="minorHAnsi"/>
          <w:lang w:val="uk-UA"/>
        </w:rPr>
        <w:t>дисклеймери</w:t>
      </w:r>
      <w:proofErr w:type="spellEnd"/>
      <w:r w:rsidRPr="00F35AC0">
        <w:rPr>
          <w:rFonts w:cstheme="minorHAnsi"/>
          <w:lang w:val="uk-UA"/>
        </w:rPr>
        <w:t xml:space="preserve"> </w:t>
      </w:r>
      <w:r w:rsidRPr="00F35AC0">
        <w:rPr>
          <w:rFonts w:cstheme="minorHAnsi"/>
          <w:lang w:val="uk-UA"/>
        </w:rPr>
        <w:lastRenderedPageBreak/>
        <w:t xml:space="preserve">(детальніше в «Візуальних правилах і комунікаційних вказівках для контрактів, що впроваджуються й фінансуються проєктом «Навчаємось разом»);  </w:t>
      </w:r>
    </w:p>
    <w:p w14:paraId="63A58859" w14:textId="754A1D71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5.3</w:t>
      </w:r>
      <w:r w:rsidR="00F35AC0" w:rsidRPr="00F35AC0">
        <w:rPr>
          <w:rFonts w:cstheme="minorHAnsi"/>
          <w:lang w:val="uk-UA"/>
        </w:rPr>
        <w:t>.</w:t>
      </w:r>
      <w:r w:rsidRPr="00F35AC0">
        <w:rPr>
          <w:rFonts w:cstheme="minorHAnsi"/>
          <w:lang w:val="uk-UA"/>
        </w:rPr>
        <w:t xml:space="preserve"> співпрацю з прес-службою МОН під час підготовки прес-релізів, блогів, брошур, а також організацію брифінгів для преси, візитів до ЗМІ, розміщення різних статей у ЗМІ; з урахуванням комунікаційних питань, зазначених у дорожній карті МОН;</w:t>
      </w:r>
    </w:p>
    <w:p w14:paraId="45860E93" w14:textId="18646B70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5.4</w:t>
      </w:r>
      <w:r w:rsidR="00F35AC0" w:rsidRPr="00F35AC0">
        <w:rPr>
          <w:rFonts w:cstheme="minorHAnsi"/>
          <w:lang w:val="uk-UA"/>
        </w:rPr>
        <w:t>.</w:t>
      </w:r>
      <w:r w:rsidRPr="00F35AC0">
        <w:rPr>
          <w:rFonts w:cstheme="minorHAnsi"/>
          <w:lang w:val="uk-UA"/>
        </w:rPr>
        <w:t xml:space="preserve"> співпрацю з іншими потенційними учасниками, такими як НУО, ГО, аналітичними центрами, компаніями, брендами, підприємствами, фахівцями засобів масової інформації, а також основними лідерами громадської думки й донорами, а також урахування шляхів залучення цих сторін до кампанії;</w:t>
      </w:r>
    </w:p>
    <w:p w14:paraId="2232548E" w14:textId="4A868FE8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5.5</w:t>
      </w:r>
      <w:r w:rsidR="00F35AC0" w:rsidRPr="00F35AC0">
        <w:rPr>
          <w:rFonts w:cstheme="minorHAnsi"/>
          <w:lang w:val="uk-UA"/>
        </w:rPr>
        <w:t>.</w:t>
      </w:r>
      <w:r w:rsidRPr="00F35AC0">
        <w:rPr>
          <w:rFonts w:cstheme="minorHAnsi"/>
          <w:lang w:val="uk-UA"/>
        </w:rPr>
        <w:t xml:space="preserve"> документальне оформлення і звітування про діяльність, що висвітлює прогрес, досягнення і вплив кампаній. Щоденний моніторинг ЗМІ та щомісячний аналіз.</w:t>
      </w:r>
    </w:p>
    <w:p w14:paraId="7FE28D5F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</w:p>
    <w:p w14:paraId="315661C9" w14:textId="77777777" w:rsidR="00B5204D" w:rsidRPr="00F35AC0" w:rsidRDefault="00B5204D" w:rsidP="00A4512D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en-GB"/>
        </w:rPr>
      </w:pPr>
      <w:r w:rsidRPr="00F35AC0">
        <w:rPr>
          <w:rFonts w:asciiTheme="minorHAnsi" w:hAnsiTheme="minorHAnsi" w:cstheme="minorHAnsi"/>
          <w:b/>
          <w:bCs/>
          <w:lang w:val="uk-UA"/>
        </w:rPr>
        <w:t>Очікувані результати</w:t>
      </w:r>
    </w:p>
    <w:p w14:paraId="59F221A0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Постачальник послуг забезпечить такі результати:</w:t>
      </w:r>
    </w:p>
    <w:p w14:paraId="3900ED83" w14:textId="07776896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6.1</w:t>
      </w:r>
      <w:r w:rsidR="00F35AC0" w:rsidRPr="00F35AC0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презентує ідеї та комунікаційний план кампанії;</w:t>
      </w:r>
    </w:p>
    <w:p w14:paraId="73A49420" w14:textId="469F92C8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6.2</w:t>
      </w:r>
      <w:r w:rsidR="00F35AC0" w:rsidRPr="00F35AC0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розробить креативну концепцію комунікаційної кампанії; </w:t>
      </w:r>
    </w:p>
    <w:p w14:paraId="0BD39227" w14:textId="7B93B53A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6.3</w:t>
      </w:r>
      <w:r w:rsidR="00F35AC0" w:rsidRPr="00F35AC0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підготує початковий звіт із зазначенням заходів, які слід здійснити, плану реалізації та термінів, а також шляхів оцінювання і моніторингу результатів (</w:t>
      </w:r>
      <w:bookmarkStart w:id="1" w:name="_Hlk27921081"/>
      <w:bookmarkEnd w:id="1"/>
      <w:r w:rsidRPr="00F35AC0">
        <w:rPr>
          <w:rFonts w:asciiTheme="minorHAnsi" w:hAnsiTheme="minorHAnsi" w:cstheme="minorHAnsi"/>
          <w:lang w:val="uk-UA"/>
        </w:rPr>
        <w:t>визначення ключових показників ефективності);</w:t>
      </w:r>
    </w:p>
    <w:p w14:paraId="4E9AA5D4" w14:textId="4E133426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6.4</w:t>
      </w:r>
      <w:r w:rsidR="00F35AC0" w:rsidRPr="00A4512D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проведе кампанію;</w:t>
      </w:r>
    </w:p>
    <w:p w14:paraId="1DD890AE" w14:textId="3FA51278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r w:rsidRPr="00F35AC0">
        <w:rPr>
          <w:rFonts w:asciiTheme="minorHAnsi" w:hAnsiTheme="minorHAnsi" w:cstheme="minorHAnsi"/>
          <w:lang w:val="uk-UA"/>
        </w:rPr>
        <w:t>6.5</w:t>
      </w:r>
      <w:r w:rsidR="00F35AC0" w:rsidRPr="00F35AC0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підготує звіти про хід виконання кожної під-кампанії;</w:t>
      </w:r>
    </w:p>
    <w:p w14:paraId="67DC02BD" w14:textId="54FC1397" w:rsidR="00CF6875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uk-UA"/>
        </w:rPr>
      </w:pPr>
      <w:r w:rsidRPr="00F35AC0">
        <w:rPr>
          <w:rFonts w:asciiTheme="minorHAnsi" w:hAnsiTheme="minorHAnsi" w:cstheme="minorHAnsi"/>
          <w:lang w:val="uk-UA"/>
        </w:rPr>
        <w:t>6.6</w:t>
      </w:r>
      <w:r w:rsidR="00F35AC0" w:rsidRPr="00F35AC0">
        <w:rPr>
          <w:rFonts w:asciiTheme="minorHAnsi" w:hAnsiTheme="minorHAnsi" w:cstheme="minorHAnsi"/>
          <w:lang w:val="ru-RU"/>
        </w:rPr>
        <w:t>.</w:t>
      </w:r>
      <w:r w:rsidRPr="00F35AC0">
        <w:rPr>
          <w:rFonts w:asciiTheme="minorHAnsi" w:hAnsiTheme="minorHAnsi" w:cstheme="minorHAnsi"/>
          <w:lang w:val="uk-UA"/>
        </w:rPr>
        <w:t xml:space="preserve"> </w:t>
      </w:r>
      <w:proofErr w:type="spellStart"/>
      <w:r w:rsidRPr="00F35AC0">
        <w:rPr>
          <w:rFonts w:asciiTheme="minorHAnsi" w:hAnsiTheme="minorHAnsi" w:cstheme="minorHAnsi"/>
          <w:lang w:val="uk-UA"/>
        </w:rPr>
        <w:t>надасть</w:t>
      </w:r>
      <w:proofErr w:type="spellEnd"/>
      <w:r w:rsidRPr="00F35AC0">
        <w:rPr>
          <w:rFonts w:asciiTheme="minorHAnsi" w:hAnsiTheme="minorHAnsi" w:cstheme="minorHAnsi"/>
          <w:lang w:val="uk-UA"/>
        </w:rPr>
        <w:t xml:space="preserve"> підсумковий звіт, у якому будуть відображені методологія, що застосовувалась, проведені заходи, успіхи, проблеми, результати (заплановані та незаплановані), засвоєні уроки та рекомендації на майбутнє.</w:t>
      </w:r>
    </w:p>
    <w:p w14:paraId="06BFB699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ru-RU"/>
        </w:rPr>
      </w:pPr>
    </w:p>
    <w:p w14:paraId="7E620A29" w14:textId="77777777" w:rsidR="00A40B95" w:rsidRPr="00F35AC0" w:rsidRDefault="00FA2A50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F35AC0">
        <w:rPr>
          <w:rFonts w:cstheme="minorHAnsi"/>
          <w:b/>
          <w:sz w:val="24"/>
          <w:szCs w:val="24"/>
          <w:lang w:val="uk-UA"/>
        </w:rPr>
        <w:t>Планування ресурсів і строків</w:t>
      </w:r>
    </w:p>
    <w:p w14:paraId="122CD09E" w14:textId="5E914DBA" w:rsidR="00CF6875" w:rsidRPr="00F35AC0" w:rsidRDefault="00FA2A50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lang w:val="ru-RU"/>
        </w:rPr>
      </w:pPr>
      <w:r w:rsidRPr="00F35AC0">
        <w:rPr>
          <w:rFonts w:asciiTheme="minorHAnsi" w:hAnsiTheme="minorHAnsi" w:cstheme="minorHAnsi"/>
          <w:lang w:val="uk-UA"/>
        </w:rPr>
        <w:t xml:space="preserve">Максимальний загальний бюджет, передбачений для виконання цього завдання, становить </w:t>
      </w:r>
      <w:r w:rsidR="007B1F9A" w:rsidRPr="00F35AC0">
        <w:rPr>
          <w:rFonts w:asciiTheme="minorHAnsi" w:hAnsiTheme="minorHAnsi" w:cstheme="minorHAnsi"/>
          <w:lang w:val="uk-UA"/>
        </w:rPr>
        <w:t>4</w:t>
      </w:r>
      <w:r w:rsidRPr="00F35AC0">
        <w:rPr>
          <w:rFonts w:asciiTheme="minorHAnsi" w:hAnsiTheme="minorHAnsi" w:cstheme="minorHAnsi"/>
          <w:lang w:val="uk-UA"/>
        </w:rPr>
        <w:t xml:space="preserve">5 000 євро. Бюджет, деталі завдання, умови і положення будуть </w:t>
      </w:r>
      <w:r w:rsidR="00AA3547" w:rsidRPr="00F35AC0">
        <w:rPr>
          <w:rFonts w:asciiTheme="minorHAnsi" w:hAnsiTheme="minorHAnsi" w:cstheme="minorHAnsi"/>
          <w:lang w:val="uk-UA"/>
        </w:rPr>
        <w:t xml:space="preserve">прописані </w:t>
      </w:r>
      <w:r w:rsidR="00B5204D" w:rsidRPr="00F35AC0">
        <w:rPr>
          <w:rFonts w:asciiTheme="minorHAnsi" w:hAnsiTheme="minorHAnsi" w:cstheme="minorHAnsi"/>
          <w:lang w:val="uk-UA"/>
        </w:rPr>
        <w:t>в</w:t>
      </w:r>
      <w:r w:rsidRPr="00F35AC0">
        <w:rPr>
          <w:rFonts w:asciiTheme="minorHAnsi" w:hAnsiTheme="minorHAnsi" w:cstheme="minorHAnsi"/>
          <w:lang w:val="uk-UA"/>
        </w:rPr>
        <w:t xml:space="preserve"> договорі між FCG International </w:t>
      </w:r>
      <w:proofErr w:type="spellStart"/>
      <w:r w:rsidRPr="00F35AC0">
        <w:rPr>
          <w:rFonts w:asciiTheme="minorHAnsi" w:hAnsiTheme="minorHAnsi" w:cstheme="minorHAnsi"/>
          <w:lang w:val="uk-UA"/>
        </w:rPr>
        <w:t>Ltd</w:t>
      </w:r>
      <w:proofErr w:type="spellEnd"/>
      <w:r w:rsidRPr="00F35AC0">
        <w:rPr>
          <w:rFonts w:asciiTheme="minorHAnsi" w:hAnsiTheme="minorHAnsi" w:cstheme="minorHAnsi"/>
          <w:lang w:val="uk-UA"/>
        </w:rPr>
        <w:t xml:space="preserve"> (Замовником) і місцевим постачальником послуг. </w:t>
      </w:r>
    </w:p>
    <w:p w14:paraId="5C4BEB7A" w14:textId="2B0AE0B0" w:rsidR="00CF6875" w:rsidRDefault="00FA2A50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uk-UA"/>
        </w:rPr>
      </w:pPr>
      <w:r w:rsidRPr="00F35AC0">
        <w:rPr>
          <w:rFonts w:asciiTheme="minorHAnsi" w:hAnsiTheme="minorHAnsi" w:cstheme="minorHAnsi"/>
          <w:lang w:val="uk-UA"/>
        </w:rPr>
        <w:t>Оплата здійснювати</w:t>
      </w:r>
      <w:r w:rsidR="00AE33B9" w:rsidRPr="00F35AC0">
        <w:rPr>
          <w:rFonts w:asciiTheme="minorHAnsi" w:hAnsiTheme="minorHAnsi" w:cstheme="minorHAnsi"/>
          <w:lang w:val="uk-UA"/>
        </w:rPr>
        <w:t xml:space="preserve">меться </w:t>
      </w:r>
      <w:r w:rsidRPr="00F35AC0">
        <w:rPr>
          <w:rFonts w:asciiTheme="minorHAnsi" w:hAnsiTheme="minorHAnsi" w:cstheme="minorHAnsi"/>
          <w:lang w:val="uk-UA"/>
        </w:rPr>
        <w:t>поетапно після затвердження основних результатів Групою управління проєктом.</w:t>
      </w:r>
    </w:p>
    <w:p w14:paraId="5B5A864B" w14:textId="77777777" w:rsidR="00A4512D" w:rsidRPr="00F35AC0" w:rsidRDefault="00A4512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lang w:val="ru-RU"/>
        </w:rPr>
      </w:pPr>
      <w:bookmarkStart w:id="2" w:name="_GoBack"/>
      <w:bookmarkEnd w:id="2"/>
    </w:p>
    <w:p w14:paraId="67959C5B" w14:textId="77777777" w:rsidR="00CF6875" w:rsidRPr="00F35AC0" w:rsidRDefault="008F2BED" w:rsidP="00A4512D">
      <w:pPr>
        <w:pStyle w:val="ae"/>
        <w:spacing w:before="0" w:beforeAutospacing="0" w:after="0" w:afterAutospacing="0" w:line="276" w:lineRule="auto"/>
        <w:ind w:left="720"/>
        <w:rPr>
          <w:rFonts w:asciiTheme="minorHAnsi" w:hAnsiTheme="minorHAnsi" w:cstheme="minorHAnsi"/>
          <w:lang w:val="ru-RU"/>
        </w:rPr>
      </w:pPr>
    </w:p>
    <w:p w14:paraId="719C449E" w14:textId="2D46573D" w:rsidR="00CF6875" w:rsidRPr="00F35AC0" w:rsidRDefault="00FA2A50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uk-UA"/>
        </w:rPr>
      </w:pPr>
      <w:r w:rsidRPr="00F35AC0">
        <w:rPr>
          <w:rFonts w:cstheme="minorHAnsi"/>
          <w:b/>
          <w:sz w:val="24"/>
          <w:szCs w:val="24"/>
          <w:lang w:val="uk-UA"/>
        </w:rPr>
        <w:lastRenderedPageBreak/>
        <w:t>Вимоги до пропозицій</w:t>
      </w:r>
    </w:p>
    <w:p w14:paraId="35657C46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F35AC0">
        <w:rPr>
          <w:rFonts w:asciiTheme="minorHAnsi" w:hAnsiTheme="minorHAnsi" w:cstheme="minorHAnsi"/>
          <w:bCs/>
          <w:lang w:val="uk-UA"/>
        </w:rPr>
        <w:t>Пропозиція повинна містити:</w:t>
      </w:r>
    </w:p>
    <w:p w14:paraId="115D6359" w14:textId="4D3D857A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F35AC0">
        <w:rPr>
          <w:rFonts w:asciiTheme="minorHAnsi" w:hAnsiTheme="minorHAnsi" w:cstheme="minorHAnsi"/>
          <w:bCs/>
          <w:lang w:val="uk-UA"/>
        </w:rPr>
        <w:t>8.1</w:t>
      </w:r>
      <w:r w:rsidR="00F35AC0">
        <w:rPr>
          <w:rFonts w:asciiTheme="minorHAnsi" w:hAnsiTheme="minorHAnsi" w:cstheme="minorHAnsi"/>
          <w:bCs/>
        </w:rPr>
        <w:t>.</w:t>
      </w:r>
      <w:r w:rsidRPr="00F35AC0">
        <w:rPr>
          <w:rFonts w:asciiTheme="minorHAnsi" w:hAnsiTheme="minorHAnsi" w:cstheme="minorHAnsi"/>
          <w:bCs/>
          <w:lang w:val="uk-UA"/>
        </w:rPr>
        <w:t xml:space="preserve"> технічну пропозицію обсягом не більше ніж 10 сторінок, зокрема опис передбачуваного підходу і запланованих заходів, реалізації, управління кампанією, у тому числі оперативний план роботи із термінами виконання;</w:t>
      </w:r>
    </w:p>
    <w:p w14:paraId="46B8FF9C" w14:textId="613D0E6F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r w:rsidRPr="00F35AC0">
        <w:rPr>
          <w:rFonts w:asciiTheme="minorHAnsi" w:hAnsiTheme="minorHAnsi" w:cstheme="minorHAnsi"/>
          <w:bCs/>
          <w:lang w:val="uk-UA"/>
        </w:rPr>
        <w:t>8.2</w:t>
      </w:r>
      <w:r w:rsidR="00F35AC0" w:rsidRPr="00A4512D">
        <w:rPr>
          <w:rFonts w:asciiTheme="minorHAnsi" w:hAnsiTheme="minorHAnsi" w:cstheme="minorHAnsi"/>
          <w:bCs/>
          <w:lang w:val="ru-RU"/>
        </w:rPr>
        <w:t>.</w:t>
      </w:r>
      <w:r w:rsidRPr="00F35AC0">
        <w:rPr>
          <w:rFonts w:asciiTheme="minorHAnsi" w:hAnsiTheme="minorHAnsi" w:cstheme="minorHAnsi"/>
          <w:bCs/>
          <w:lang w:val="uk-UA"/>
        </w:rPr>
        <w:t xml:space="preserve"> розбивку витрат:</w:t>
      </w:r>
    </w:p>
    <w:p w14:paraId="4232D8F1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r w:rsidRPr="00F35AC0">
        <w:rPr>
          <w:rFonts w:asciiTheme="minorHAnsi" w:hAnsiTheme="minorHAnsi" w:cstheme="minorHAnsi"/>
          <w:bCs/>
          <w:lang w:val="uk-UA"/>
        </w:rPr>
        <w:t xml:space="preserve">розподіл бюджету має включати дві окремі частини: «Гонорари експертів» та «Інші витрати». Гонорари визначаються на підставі ставок за робочі дні чи робочі місяці. Інші витрати потрібно деталізувати з урахуванням відповідної Технічної пропозиції та Плану роботи. Розбивка витрат надається в євро; </w:t>
      </w:r>
    </w:p>
    <w:p w14:paraId="33B96427" w14:textId="35E12B20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ru-RU"/>
        </w:rPr>
      </w:pPr>
      <w:r w:rsidRPr="00F35AC0">
        <w:rPr>
          <w:rFonts w:asciiTheme="minorHAnsi" w:hAnsiTheme="minorHAnsi" w:cstheme="minorHAnsi"/>
          <w:bCs/>
          <w:lang w:val="uk-UA"/>
        </w:rPr>
        <w:t>8.3</w:t>
      </w:r>
      <w:r w:rsidR="00F35AC0" w:rsidRPr="00F35AC0">
        <w:rPr>
          <w:rFonts w:asciiTheme="minorHAnsi" w:hAnsiTheme="minorHAnsi" w:cstheme="minorHAnsi"/>
          <w:bCs/>
          <w:lang w:val="ru-RU"/>
        </w:rPr>
        <w:t>.</w:t>
      </w:r>
      <w:r w:rsidRPr="00F35AC0">
        <w:rPr>
          <w:rFonts w:asciiTheme="minorHAnsi" w:hAnsiTheme="minorHAnsi" w:cstheme="minorHAnsi"/>
          <w:bCs/>
          <w:lang w:val="uk-UA"/>
        </w:rPr>
        <w:t xml:space="preserve"> </w:t>
      </w:r>
      <w:r w:rsidRPr="00F35AC0">
        <w:rPr>
          <w:rFonts w:asciiTheme="minorHAnsi" w:hAnsiTheme="minorHAnsi" w:cstheme="minorHAnsi"/>
          <w:bCs/>
        </w:rPr>
        <w:t>CV</w:t>
      </w:r>
      <w:r w:rsidRPr="00F35AC0">
        <w:rPr>
          <w:rFonts w:asciiTheme="minorHAnsi" w:hAnsiTheme="minorHAnsi" w:cstheme="minorHAnsi"/>
          <w:bCs/>
          <w:lang w:val="ru-RU"/>
        </w:rPr>
        <w:t xml:space="preserve"> (</w:t>
      </w:r>
      <w:r w:rsidRPr="00F35AC0">
        <w:rPr>
          <w:rFonts w:asciiTheme="minorHAnsi" w:hAnsiTheme="minorHAnsi" w:cstheme="minorHAnsi"/>
          <w:bCs/>
          <w:lang w:val="uk-UA"/>
        </w:rPr>
        <w:t>резюме) консультанта і кожного члена команди (у разі застосування командного підходу).</w:t>
      </w:r>
    </w:p>
    <w:p w14:paraId="48878A23" w14:textId="2DF421E3" w:rsidR="00B5204D" w:rsidRPr="00F35AC0" w:rsidRDefault="00B5204D" w:rsidP="00A4512D">
      <w:pPr>
        <w:pStyle w:val="ae"/>
        <w:spacing w:before="0" w:beforeAutospacing="0" w:line="276" w:lineRule="auto"/>
        <w:rPr>
          <w:rFonts w:asciiTheme="minorHAnsi" w:hAnsiTheme="minorHAnsi" w:cstheme="minorHAnsi"/>
          <w:bCs/>
          <w:lang w:val="uk-UA"/>
        </w:rPr>
      </w:pPr>
      <w:r w:rsidRPr="00F35AC0">
        <w:rPr>
          <w:rFonts w:asciiTheme="minorHAnsi" w:hAnsiTheme="minorHAnsi" w:cstheme="minorHAnsi"/>
          <w:bCs/>
          <w:lang w:val="uk-UA"/>
        </w:rPr>
        <w:t>8.4</w:t>
      </w:r>
      <w:bookmarkStart w:id="3" w:name="_Hlk26786839"/>
      <w:r w:rsidR="00F35AC0" w:rsidRPr="00F35AC0">
        <w:rPr>
          <w:rFonts w:asciiTheme="minorHAnsi" w:hAnsiTheme="minorHAnsi" w:cstheme="minorHAnsi"/>
          <w:bCs/>
          <w:lang w:val="ru-RU"/>
        </w:rPr>
        <w:t>.</w:t>
      </w:r>
      <w:r w:rsidRPr="00F35AC0">
        <w:rPr>
          <w:rFonts w:asciiTheme="minorHAnsi" w:hAnsiTheme="minorHAnsi" w:cstheme="minorHAnsi"/>
          <w:bCs/>
          <w:lang w:val="uk-UA"/>
        </w:rPr>
        <w:t xml:space="preserve"> офіційні документи щодо статусу організації та документ, що підтверджує фінансові можливості (річний звіт про рух грошових коштів і звіт про фінансові результати) організації; </w:t>
      </w:r>
      <w:r w:rsidR="00F35AC0" w:rsidRPr="00F35AC0">
        <w:rPr>
          <w:rFonts w:asciiTheme="minorHAnsi" w:hAnsiTheme="minorHAnsi" w:cstheme="minorHAnsi"/>
          <w:bCs/>
          <w:lang w:val="uk-UA"/>
        </w:rPr>
        <w:br/>
      </w:r>
      <w:r w:rsidRPr="00F35AC0">
        <w:rPr>
          <w:rFonts w:asciiTheme="minorHAnsi" w:hAnsiTheme="minorHAnsi" w:cstheme="minorHAnsi"/>
          <w:bCs/>
          <w:lang w:val="uk-UA"/>
        </w:rPr>
        <w:t>копії основних реєстраційних документів;</w:t>
      </w:r>
      <w:r w:rsidR="00F35AC0" w:rsidRPr="00F35AC0">
        <w:rPr>
          <w:rFonts w:asciiTheme="minorHAnsi" w:hAnsiTheme="minorHAnsi" w:cstheme="minorHAnsi"/>
          <w:bCs/>
          <w:lang w:val="uk-UA"/>
        </w:rPr>
        <w:br/>
      </w:r>
      <w:r w:rsidRPr="00F35AC0">
        <w:rPr>
          <w:rFonts w:asciiTheme="minorHAnsi" w:hAnsiTheme="minorHAnsi" w:cstheme="minorHAnsi"/>
          <w:bCs/>
          <w:lang w:val="uk-UA"/>
        </w:rPr>
        <w:t>інші відповідні допоміжні матеріали можуть бути включені до додатків.</w:t>
      </w:r>
      <w:bookmarkEnd w:id="3"/>
    </w:p>
    <w:p w14:paraId="12CB49FE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F35AC0">
        <w:rPr>
          <w:rFonts w:asciiTheme="minorHAnsi" w:hAnsiTheme="minorHAnsi" w:cstheme="minorHAnsi"/>
          <w:bCs/>
          <w:lang w:val="uk-UA"/>
        </w:rPr>
        <w:t>Пропозиція надається англійською мовою.</w:t>
      </w:r>
    </w:p>
    <w:p w14:paraId="1BE2509F" w14:textId="77777777" w:rsidR="00B5204D" w:rsidRPr="00F35AC0" w:rsidRDefault="00B5204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</w:p>
    <w:p w14:paraId="543B91D7" w14:textId="41EEDBAE" w:rsidR="00B5204D" w:rsidRPr="00F35AC0" w:rsidRDefault="00B5204D" w:rsidP="00A4512D">
      <w:pPr>
        <w:pStyle w:val="ae"/>
        <w:numPr>
          <w:ilvl w:val="0"/>
          <w:numId w:val="1"/>
        </w:numPr>
        <w:spacing w:before="0" w:beforeAutospacing="0" w:after="0" w:afterAutospacing="0" w:line="276" w:lineRule="auto"/>
        <w:rPr>
          <w:rFonts w:asciiTheme="minorHAnsi" w:hAnsiTheme="minorHAnsi" w:cstheme="minorHAnsi"/>
          <w:bCs/>
          <w:lang w:val="en-GB"/>
        </w:rPr>
      </w:pPr>
      <w:r w:rsidRPr="00F35AC0">
        <w:rPr>
          <w:rFonts w:asciiTheme="minorHAnsi" w:hAnsiTheme="minorHAnsi" w:cstheme="minorHAnsi"/>
          <w:b/>
          <w:bCs/>
          <w:lang w:val="uk-UA"/>
        </w:rPr>
        <w:t>Критерії оцінювання</w:t>
      </w:r>
    </w:p>
    <w:p w14:paraId="6D96C5F2" w14:textId="34DCBE17" w:rsidR="00B5204D" w:rsidRPr="00A4512D" w:rsidRDefault="00B5204D" w:rsidP="00A4512D">
      <w:pPr>
        <w:spacing w:after="200"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Пропозиції будуть оцінюватися за якістю (90%) та ціною (10%).</w:t>
      </w:r>
      <w:r w:rsidR="00A4512D">
        <w:rPr>
          <w:rFonts w:cstheme="minorHAnsi"/>
        </w:rPr>
        <w:br/>
      </w:r>
      <w:r w:rsidRPr="00F35AC0">
        <w:rPr>
          <w:rFonts w:cstheme="minorHAnsi"/>
          <w:lang w:val="uk-UA"/>
        </w:rPr>
        <w:t>Якість пропозиції оцінюватиметься з урахуванням таких складових:</w:t>
      </w:r>
      <w:r w:rsidR="00A4512D">
        <w:rPr>
          <w:rFonts w:cstheme="minorHAnsi"/>
        </w:rPr>
        <w:br/>
      </w:r>
      <w:r w:rsidRPr="00F35AC0">
        <w:rPr>
          <w:rFonts w:cstheme="minorHAnsi"/>
          <w:lang w:val="uk-UA"/>
        </w:rPr>
        <w:t>9.1</w:t>
      </w:r>
      <w:r w:rsidR="00F35AC0" w:rsidRPr="00F35AC0">
        <w:rPr>
          <w:rFonts w:cstheme="minorHAnsi"/>
        </w:rPr>
        <w:t>.</w:t>
      </w:r>
      <w:r w:rsidRPr="00F35AC0">
        <w:rPr>
          <w:rFonts w:cstheme="minorHAnsi"/>
          <w:lang w:val="uk-UA"/>
        </w:rPr>
        <w:t xml:space="preserve"> організація (10%):</w:t>
      </w:r>
      <w:r w:rsidRPr="00F35AC0">
        <w:rPr>
          <w:rFonts w:cstheme="minorHAnsi"/>
          <w:lang w:val="uk-UA"/>
        </w:rPr>
        <w:br/>
        <w:t>попередній досвід у виконанні аналогічних завдань, бажано у сфері освіти.</w:t>
      </w:r>
      <w:r w:rsidR="00A4512D">
        <w:rPr>
          <w:rFonts w:cstheme="minorHAnsi"/>
        </w:rPr>
        <w:br/>
      </w:r>
      <w:r w:rsidRPr="00F35AC0">
        <w:rPr>
          <w:rFonts w:cstheme="minorHAnsi"/>
          <w:lang w:val="uk-UA"/>
        </w:rPr>
        <w:t>Підтверджені знання сфери освіти</w:t>
      </w:r>
      <w:r w:rsidR="00A4512D">
        <w:rPr>
          <w:rFonts w:cstheme="minorHAnsi"/>
        </w:rPr>
        <w:br/>
      </w:r>
      <w:r w:rsidRPr="00F35AC0">
        <w:rPr>
          <w:rFonts w:cstheme="minorHAnsi"/>
          <w:lang w:val="uk-UA"/>
        </w:rPr>
        <w:t>9.2. Рівень кваліфікації команди постачальника послуг (40%):</w:t>
      </w:r>
      <w:r w:rsidRPr="00F35AC0">
        <w:rPr>
          <w:rFonts w:cstheme="minorHAnsi"/>
          <w:lang w:val="uk-UA"/>
        </w:rPr>
        <w:br/>
        <w:t xml:space="preserve">- ступінь магістра в галузі </w:t>
      </w:r>
      <w:proofErr w:type="spellStart"/>
      <w:r w:rsidRPr="00F35AC0">
        <w:rPr>
          <w:rFonts w:cstheme="minorHAnsi"/>
          <w:lang w:val="uk-UA"/>
        </w:rPr>
        <w:t>зв'язків</w:t>
      </w:r>
      <w:proofErr w:type="spellEnd"/>
      <w:r w:rsidRPr="00F35AC0">
        <w:rPr>
          <w:rFonts w:cstheme="minorHAnsi"/>
          <w:lang w:val="uk-UA"/>
        </w:rPr>
        <w:t xml:space="preserve"> з громадськістю, журналістики, маркетингу або іншій суміжній галузі;</w:t>
      </w:r>
      <w:r w:rsidR="00A4512D" w:rsidRPr="00A4512D">
        <w:rPr>
          <w:rFonts w:cstheme="minorHAnsi"/>
          <w:lang w:val="uk-UA"/>
        </w:rPr>
        <w:br/>
      </w:r>
      <w:r w:rsidRPr="00F35AC0">
        <w:rPr>
          <w:rFonts w:cstheme="minorHAnsi"/>
          <w:lang w:val="uk-UA"/>
        </w:rPr>
        <w:t xml:space="preserve">- щонайменше п'ять років професійного досвіду у проведенні медіа-кампаній, розвитку комунікацій, </w:t>
      </w:r>
      <w:proofErr w:type="spellStart"/>
      <w:r w:rsidRPr="00F35AC0">
        <w:rPr>
          <w:rFonts w:cstheme="minorHAnsi"/>
          <w:lang w:val="uk-UA"/>
        </w:rPr>
        <w:t>зв'язків</w:t>
      </w:r>
      <w:proofErr w:type="spellEnd"/>
      <w:r w:rsidRPr="00F35AC0">
        <w:rPr>
          <w:rFonts w:cstheme="minorHAnsi"/>
          <w:lang w:val="uk-UA"/>
        </w:rPr>
        <w:t xml:space="preserve"> з громадськістю, журналістиці, маркетингу або іншій суміжній галузі; </w:t>
      </w:r>
      <w:r w:rsidR="00A4512D" w:rsidRPr="00A4512D">
        <w:rPr>
          <w:rFonts w:cstheme="minorHAnsi"/>
          <w:lang w:val="uk-UA"/>
        </w:rPr>
        <w:br/>
      </w:r>
      <w:r w:rsidRPr="00F35AC0">
        <w:rPr>
          <w:rFonts w:cstheme="minorHAnsi"/>
          <w:lang w:val="uk-UA"/>
        </w:rPr>
        <w:t xml:space="preserve">- здатність і підтверджений досвід розробки і проведення комунікаційних кампаній, а </w:t>
      </w:r>
      <w:r w:rsidRPr="00F35AC0">
        <w:rPr>
          <w:rFonts w:cstheme="minorHAnsi"/>
          <w:lang w:val="uk-UA"/>
        </w:rPr>
        <w:lastRenderedPageBreak/>
        <w:t xml:space="preserve">також розробки меседжів у різних форматах (прес-релізи, </w:t>
      </w:r>
      <w:proofErr w:type="spellStart"/>
      <w:r w:rsidRPr="00F35AC0">
        <w:rPr>
          <w:rFonts w:cstheme="minorHAnsi"/>
          <w:lang w:val="uk-UA"/>
        </w:rPr>
        <w:t>вебсайти</w:t>
      </w:r>
      <w:proofErr w:type="spellEnd"/>
      <w:r w:rsidRPr="00F35AC0">
        <w:rPr>
          <w:rFonts w:cstheme="minorHAnsi"/>
          <w:lang w:val="uk-UA"/>
        </w:rPr>
        <w:t xml:space="preserve">, історії успіху, телебачення, радіо тощо), призначених для різних цільових груп; </w:t>
      </w:r>
    </w:p>
    <w:p w14:paraId="4C34B858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 xml:space="preserve">- обізнаність щодо питань брендингу; </w:t>
      </w:r>
    </w:p>
    <w:p w14:paraId="1D90E34F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 xml:space="preserve">- відмінні знання письмової та усної англійської та українською мов, а також угорської та румунської мов; </w:t>
      </w:r>
    </w:p>
    <w:p w14:paraId="5A6D1149" w14:textId="1792132A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 xml:space="preserve">- попередній досвід у проведенні кампаній у </w:t>
      </w:r>
      <w:r w:rsidR="009C3B82" w:rsidRPr="00F35AC0">
        <w:rPr>
          <w:rFonts w:cstheme="minorHAnsi"/>
          <w:lang w:val="uk-UA"/>
        </w:rPr>
        <w:t xml:space="preserve">Закарпатській </w:t>
      </w:r>
      <w:r w:rsidRPr="00F35AC0">
        <w:rPr>
          <w:rFonts w:cstheme="minorHAnsi"/>
          <w:lang w:val="uk-UA"/>
        </w:rPr>
        <w:t xml:space="preserve">області, а також досвід роботи з громадами національних меншин забезпечать перевагу; </w:t>
      </w:r>
    </w:p>
    <w:p w14:paraId="253CF137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  <w:r w:rsidRPr="00F35AC0">
        <w:rPr>
          <w:rFonts w:cstheme="minorHAnsi"/>
          <w:lang w:val="uk-UA"/>
        </w:rPr>
        <w:t>- вітається знайомство з реформою «Нова українська школа».</w:t>
      </w:r>
    </w:p>
    <w:p w14:paraId="2DFEA0B3" w14:textId="77777777" w:rsidR="00B5204D" w:rsidRPr="00F35AC0" w:rsidRDefault="00B5204D" w:rsidP="00A4512D">
      <w:pPr>
        <w:spacing w:line="276" w:lineRule="auto"/>
        <w:rPr>
          <w:rFonts w:cstheme="minorHAnsi"/>
          <w:bCs/>
          <w:lang w:val="uk-UA"/>
        </w:rPr>
      </w:pPr>
      <w:r w:rsidRPr="00F35AC0">
        <w:rPr>
          <w:rFonts w:eastAsia="Times New Roman" w:cstheme="minorHAnsi"/>
          <w:lang w:val="uk-UA"/>
        </w:rPr>
        <w:t xml:space="preserve">9.3. Технічна пропозиція: </w:t>
      </w:r>
      <w:r w:rsidRPr="00F35AC0">
        <w:rPr>
          <w:rFonts w:eastAsia="Times New Roman" w:cstheme="minorHAnsi"/>
          <w:lang w:val="uk-UA"/>
        </w:rPr>
        <w:br/>
      </w:r>
      <w:r w:rsidRPr="00F35AC0">
        <w:rPr>
          <w:rFonts w:cstheme="minorHAnsi"/>
          <w:bCs/>
          <w:lang w:val="uk-UA"/>
        </w:rPr>
        <w:t xml:space="preserve">- актуальність підходу і методології впровадження; </w:t>
      </w:r>
    </w:p>
    <w:p w14:paraId="1C67C514" w14:textId="77777777" w:rsidR="00B5204D" w:rsidRPr="00F35AC0" w:rsidRDefault="00B5204D" w:rsidP="00A4512D">
      <w:pPr>
        <w:spacing w:line="276" w:lineRule="auto"/>
        <w:rPr>
          <w:rFonts w:cstheme="minorHAnsi"/>
          <w:bCs/>
          <w:lang w:val="uk-UA"/>
        </w:rPr>
      </w:pPr>
      <w:r w:rsidRPr="00F35AC0">
        <w:rPr>
          <w:rFonts w:cstheme="minorHAnsi"/>
          <w:bCs/>
          <w:lang w:val="uk-UA"/>
        </w:rPr>
        <w:t>- очікуваний вплив запропонованої методології.</w:t>
      </w:r>
      <w:r w:rsidRPr="00F35AC0">
        <w:rPr>
          <w:rFonts w:eastAsia="Times New Roman" w:cstheme="minorHAnsi"/>
          <w:bCs/>
          <w:lang w:val="uk-UA"/>
        </w:rPr>
        <w:br/>
      </w:r>
    </w:p>
    <w:p w14:paraId="54003FC5" w14:textId="77777777" w:rsidR="00B5204D" w:rsidRPr="00F35AC0" w:rsidRDefault="00B5204D" w:rsidP="00A4512D">
      <w:pPr>
        <w:spacing w:line="276" w:lineRule="auto"/>
        <w:rPr>
          <w:rFonts w:cstheme="minorHAnsi"/>
          <w:bCs/>
          <w:lang w:val="uk-UA"/>
        </w:rPr>
      </w:pPr>
      <w:r w:rsidRPr="00F35AC0">
        <w:rPr>
          <w:rFonts w:cstheme="minorHAnsi"/>
          <w:bCs/>
          <w:lang w:val="uk-UA"/>
        </w:rPr>
        <w:t>На співбесіду запрошуються тільки кандидати з короткого списку. Інтерв'ю складатиметься з 30-хвилинної презентації кандидатом пропозиції, підходів і потенційної команди, а також питань і відповідей, на які буде виділено 15 хвилин.</w:t>
      </w:r>
    </w:p>
    <w:p w14:paraId="289B488D" w14:textId="77777777" w:rsidR="00B5204D" w:rsidRPr="00F35AC0" w:rsidRDefault="00B5204D" w:rsidP="00A4512D">
      <w:pPr>
        <w:spacing w:line="276" w:lineRule="auto"/>
        <w:rPr>
          <w:rFonts w:cstheme="minorHAnsi"/>
          <w:bCs/>
          <w:lang w:val="uk-UA"/>
        </w:rPr>
      </w:pPr>
    </w:p>
    <w:p w14:paraId="683B16D9" w14:textId="77777777" w:rsidR="00B5204D" w:rsidRPr="00F35AC0" w:rsidRDefault="00B5204D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F35AC0">
        <w:rPr>
          <w:rFonts w:cstheme="minorHAnsi"/>
          <w:b/>
          <w:sz w:val="24"/>
          <w:szCs w:val="24"/>
          <w:lang w:val="uk-UA"/>
        </w:rPr>
        <w:t>Кінцевий термін подання пропозицій</w:t>
      </w:r>
    </w:p>
    <w:p w14:paraId="05CB7D2C" w14:textId="77777777" w:rsidR="00F35AC0" w:rsidRPr="00F35AC0" w:rsidRDefault="00F35AC0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>Терміни проведення конкурсу</w:t>
      </w:r>
    </w:p>
    <w:p w14:paraId="6A8DBAC0" w14:textId="77777777" w:rsidR="00F35AC0" w:rsidRPr="00F35AC0" w:rsidRDefault="00F35AC0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 xml:space="preserve">10.1. Усі учасники конкурсу мають надіслати повідомлення на адресу електронної пошти </w:t>
      </w:r>
      <w:hyperlink r:id="rId8" w:history="1">
        <w:r w:rsidRPr="00F35AC0">
          <w:rPr>
            <w:rStyle w:val="ad"/>
            <w:rFonts w:cstheme="minorHAnsi"/>
            <w:bCs/>
            <w:lang w:val="en-US"/>
          </w:rPr>
          <w:t>oksana</w:t>
        </w:r>
        <w:r w:rsidRPr="00F35AC0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nesterova</w:t>
        </w:r>
        <w:r w:rsidRPr="00F35AC0">
          <w:rPr>
            <w:rStyle w:val="ad"/>
            <w:rFonts w:cstheme="minorHAnsi"/>
            <w:bCs/>
          </w:rPr>
          <w:t>@</w:t>
        </w:r>
        <w:r w:rsidRPr="00F35AC0">
          <w:rPr>
            <w:rStyle w:val="ad"/>
            <w:rFonts w:cstheme="minorHAnsi"/>
            <w:bCs/>
            <w:lang w:val="en-US"/>
          </w:rPr>
          <w:t>fcg</w:t>
        </w:r>
        <w:r w:rsidRPr="00F35AC0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fi</w:t>
        </w:r>
      </w:hyperlink>
      <w:r w:rsidRPr="00F35AC0">
        <w:rPr>
          <w:rFonts w:cstheme="minorHAnsi"/>
          <w:bCs/>
        </w:rPr>
        <w:t xml:space="preserve"> </w:t>
      </w:r>
      <w:r w:rsidRPr="00F35AC0">
        <w:rPr>
          <w:rFonts w:cstheme="minorHAnsi"/>
          <w:bCs/>
          <w:lang w:val="uk-UA"/>
        </w:rPr>
        <w:t xml:space="preserve">про свою зацікавленість у наданні потенційних пропозицій до 14-ого лютого 2020 року.  </w:t>
      </w:r>
    </w:p>
    <w:p w14:paraId="5A4259AD" w14:textId="77777777" w:rsidR="00F35AC0" w:rsidRPr="00F35AC0" w:rsidRDefault="00F35AC0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 xml:space="preserve">10.2. У разі потреби в додаткових роз'ясненнях щодо конкурсу письмові запитання необхідно надсилати на електронну пошту </w:t>
      </w:r>
      <w:hyperlink r:id="rId9" w:history="1">
        <w:r w:rsidRPr="00F35AC0">
          <w:rPr>
            <w:rStyle w:val="ad"/>
            <w:rFonts w:cstheme="minorHAnsi"/>
            <w:bCs/>
            <w:lang w:val="en-US"/>
          </w:rPr>
          <w:t>oksana</w:t>
        </w:r>
        <w:r w:rsidRPr="00F35AC0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nesterova</w:t>
        </w:r>
        <w:r w:rsidRPr="00F35AC0">
          <w:rPr>
            <w:rStyle w:val="ad"/>
            <w:rFonts w:cstheme="minorHAnsi"/>
            <w:bCs/>
          </w:rPr>
          <w:t>@</w:t>
        </w:r>
        <w:r w:rsidRPr="00F35AC0">
          <w:rPr>
            <w:rStyle w:val="ad"/>
            <w:rFonts w:cstheme="minorHAnsi"/>
            <w:bCs/>
            <w:lang w:val="en-US"/>
          </w:rPr>
          <w:t>fcg</w:t>
        </w:r>
        <w:r w:rsidRPr="00F35AC0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fi</w:t>
        </w:r>
      </w:hyperlink>
      <w:r w:rsidRPr="00F35AC0">
        <w:rPr>
          <w:rFonts w:cstheme="minorHAnsi"/>
          <w:bCs/>
          <w:lang w:val="uk-UA"/>
        </w:rPr>
        <w:t xml:space="preserve"> до 20-ого лютого 2020 року.</w:t>
      </w:r>
    </w:p>
    <w:p w14:paraId="3E771A57" w14:textId="77777777" w:rsidR="00F35AC0" w:rsidRPr="00F35AC0" w:rsidRDefault="00F35AC0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>10.3. Усім учасникам тендеру будуть надані відповіді на всі запити про роз'яснення до 21-ого лютого 2020 року.</w:t>
      </w:r>
    </w:p>
    <w:p w14:paraId="7A3A42EF" w14:textId="77777777" w:rsidR="00F35AC0" w:rsidRPr="00F35AC0" w:rsidRDefault="00F35AC0" w:rsidP="00A4512D">
      <w:pPr>
        <w:spacing w:line="276" w:lineRule="auto"/>
        <w:rPr>
          <w:rFonts w:cstheme="minorHAnsi"/>
          <w:bCs/>
          <w:lang w:val="uk-UA"/>
        </w:rPr>
      </w:pPr>
      <w:r w:rsidRPr="00F35AC0">
        <w:rPr>
          <w:rFonts w:cstheme="minorHAnsi"/>
          <w:bCs/>
          <w:lang w:val="uk-UA"/>
        </w:rPr>
        <w:t xml:space="preserve">10.4. Остаточна заявка повинна бути подана 23-ого лютого 2020 року електронною поштою за </w:t>
      </w:r>
      <w:proofErr w:type="spellStart"/>
      <w:r w:rsidRPr="00F35AC0">
        <w:rPr>
          <w:rFonts w:cstheme="minorHAnsi"/>
          <w:bCs/>
          <w:lang w:val="uk-UA"/>
        </w:rPr>
        <w:t>адресою</w:t>
      </w:r>
      <w:proofErr w:type="spellEnd"/>
      <w:r w:rsidRPr="00F35AC0">
        <w:rPr>
          <w:rFonts w:cstheme="minorHAnsi"/>
          <w:bCs/>
          <w:lang w:val="uk-UA"/>
        </w:rPr>
        <w:t xml:space="preserve"> </w:t>
      </w:r>
      <w:hyperlink r:id="rId10" w:history="1">
        <w:r w:rsidRPr="00F35AC0">
          <w:rPr>
            <w:rStyle w:val="ad"/>
            <w:rFonts w:cstheme="minorHAnsi"/>
            <w:bCs/>
            <w:lang w:val="en-US"/>
          </w:rPr>
          <w:t>oksana</w:t>
        </w:r>
        <w:r w:rsidRPr="00A4512D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nesterova</w:t>
        </w:r>
        <w:r w:rsidRPr="00A4512D">
          <w:rPr>
            <w:rStyle w:val="ad"/>
            <w:rFonts w:cstheme="minorHAnsi"/>
            <w:bCs/>
          </w:rPr>
          <w:t>@</w:t>
        </w:r>
        <w:r w:rsidRPr="00F35AC0">
          <w:rPr>
            <w:rStyle w:val="ad"/>
            <w:rFonts w:cstheme="minorHAnsi"/>
            <w:bCs/>
            <w:lang w:val="en-US"/>
          </w:rPr>
          <w:t>fcg</w:t>
        </w:r>
        <w:r w:rsidRPr="00A4512D">
          <w:rPr>
            <w:rStyle w:val="ad"/>
            <w:rFonts w:cstheme="minorHAnsi"/>
            <w:bCs/>
          </w:rPr>
          <w:t>.</w:t>
        </w:r>
        <w:r w:rsidRPr="00F35AC0">
          <w:rPr>
            <w:rStyle w:val="ad"/>
            <w:rFonts w:cstheme="minorHAnsi"/>
            <w:bCs/>
            <w:lang w:val="en-US"/>
          </w:rPr>
          <w:t>fi</w:t>
        </w:r>
      </w:hyperlink>
      <w:r w:rsidRPr="00F35AC0">
        <w:rPr>
          <w:rFonts w:cstheme="minorHAnsi"/>
          <w:bCs/>
          <w:lang w:val="uk-UA"/>
        </w:rPr>
        <w:t>.</w:t>
      </w:r>
    </w:p>
    <w:p w14:paraId="2826C808" w14:textId="77777777" w:rsidR="00F35AC0" w:rsidRPr="00F35AC0" w:rsidRDefault="00F35AC0" w:rsidP="00A4512D">
      <w:pPr>
        <w:spacing w:line="276" w:lineRule="auto"/>
        <w:rPr>
          <w:rFonts w:cstheme="minorHAnsi"/>
          <w:bCs/>
        </w:rPr>
      </w:pPr>
      <w:r w:rsidRPr="00F35AC0">
        <w:rPr>
          <w:rFonts w:cstheme="minorHAnsi"/>
          <w:bCs/>
          <w:lang w:val="uk-UA"/>
        </w:rPr>
        <w:t xml:space="preserve">Зверніть увагу, що всі письмові повідомлення мають надсилатися англійською мовою. Подальші інструкції щодо проведення тендеру будуть надаватися тільки із зазначеної вище електронної адреси. Додаткова інформація або рекомендації, отримані з інших джерел, при оцінці тендерної пропозиції враховуватися не будуть. </w:t>
      </w:r>
    </w:p>
    <w:p w14:paraId="73A0E340" w14:textId="77777777" w:rsidR="00B5204D" w:rsidRPr="00F35AC0" w:rsidRDefault="00B5204D" w:rsidP="00A4512D">
      <w:pPr>
        <w:spacing w:line="276" w:lineRule="auto"/>
        <w:rPr>
          <w:rFonts w:cstheme="minorHAnsi"/>
          <w:b/>
        </w:rPr>
      </w:pPr>
    </w:p>
    <w:p w14:paraId="7E3B0083" w14:textId="77777777" w:rsidR="00B5204D" w:rsidRPr="00F35AC0" w:rsidRDefault="00B5204D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F35AC0">
        <w:rPr>
          <w:rFonts w:cstheme="minorHAnsi"/>
          <w:b/>
          <w:sz w:val="24"/>
          <w:szCs w:val="24"/>
          <w:lang w:val="uk-UA"/>
        </w:rPr>
        <w:t xml:space="preserve">Керівні принципи </w:t>
      </w:r>
    </w:p>
    <w:p w14:paraId="388FA1F1" w14:textId="77777777" w:rsidR="00B5204D" w:rsidRPr="00F35AC0" w:rsidRDefault="008F2BED" w:rsidP="00A4512D">
      <w:pPr>
        <w:spacing w:line="276" w:lineRule="auto"/>
        <w:rPr>
          <w:rFonts w:cstheme="minorHAnsi"/>
          <w:lang w:val="uk-UA"/>
        </w:rPr>
      </w:pPr>
      <w:hyperlink r:id="rId11" w:history="1"/>
      <w:r w:rsidR="00B5204D" w:rsidRPr="00F35AC0">
        <w:rPr>
          <w:rFonts w:cstheme="minorHAnsi"/>
          <w:lang w:val="uk-UA"/>
        </w:rPr>
        <w:t xml:space="preserve">При плануванні та виконанні цього завдання застосовуватиметься оновлена версія Керівництва Міністерства закордонних справ 2018 року щодо двосторонніх програм  https://um.fi/publications/-/asset_publisher/TVOLgBmLyZvu/content/manual-for-bilateral-programmes. Це керівництво застосовується всіма проєктами співпраці між Фінляндією та Україною. </w:t>
      </w:r>
    </w:p>
    <w:p w14:paraId="79447A3B" w14:textId="77777777" w:rsidR="00B5204D" w:rsidRPr="00F35AC0" w:rsidRDefault="00B5204D" w:rsidP="00A4512D">
      <w:pPr>
        <w:spacing w:line="276" w:lineRule="auto"/>
        <w:rPr>
          <w:rFonts w:cstheme="minorHAnsi"/>
          <w:lang w:val="uk-UA"/>
        </w:rPr>
      </w:pPr>
    </w:p>
    <w:p w14:paraId="531227E9" w14:textId="77777777" w:rsidR="00B5204D" w:rsidRPr="00F35AC0" w:rsidRDefault="00B5204D" w:rsidP="00A4512D">
      <w:pPr>
        <w:pStyle w:val="ac"/>
        <w:numPr>
          <w:ilvl w:val="0"/>
          <w:numId w:val="1"/>
        </w:numPr>
        <w:spacing w:line="276" w:lineRule="auto"/>
        <w:rPr>
          <w:rFonts w:cstheme="minorHAnsi"/>
          <w:b/>
          <w:sz w:val="24"/>
          <w:szCs w:val="24"/>
          <w:lang w:val="en-GB"/>
        </w:rPr>
      </w:pPr>
      <w:r w:rsidRPr="00F35AC0">
        <w:rPr>
          <w:rFonts w:cstheme="minorHAnsi"/>
          <w:b/>
          <w:sz w:val="24"/>
          <w:szCs w:val="24"/>
          <w:lang w:val="uk-UA"/>
        </w:rPr>
        <w:t>Мандат</w:t>
      </w:r>
    </w:p>
    <w:p w14:paraId="7A9206DC" w14:textId="77777777" w:rsidR="00B5204D" w:rsidRPr="00F35AC0" w:rsidRDefault="00B5204D" w:rsidP="00A4512D">
      <w:pPr>
        <w:spacing w:line="276" w:lineRule="auto"/>
        <w:rPr>
          <w:rFonts w:cstheme="minorHAnsi"/>
          <w:lang w:val="en-GB"/>
        </w:rPr>
      </w:pPr>
      <w:r w:rsidRPr="00F35AC0">
        <w:rPr>
          <w:rFonts w:cstheme="minorHAnsi"/>
          <w:lang w:val="uk-UA"/>
        </w:rPr>
        <w:t xml:space="preserve">Постачальник послуг повинен і має право обговорювати питання, що стосуються завдання, з відповідними сторонами, державними органами та іншими відповідними організаціями і приватними особами, але команда не має повноважень брати зобов'язання від імені державних органів України та Фінляндії або від імені підрядника, особливо FCG International </w:t>
      </w:r>
      <w:proofErr w:type="spellStart"/>
      <w:r w:rsidRPr="00F35AC0">
        <w:rPr>
          <w:rFonts w:cstheme="minorHAnsi"/>
          <w:lang w:val="uk-UA"/>
        </w:rPr>
        <w:t>Ltd</w:t>
      </w:r>
      <w:proofErr w:type="spellEnd"/>
      <w:r w:rsidRPr="00F35AC0">
        <w:rPr>
          <w:rFonts w:cstheme="minorHAnsi"/>
          <w:lang w:val="uk-UA"/>
        </w:rPr>
        <w:t>.</w:t>
      </w:r>
    </w:p>
    <w:p w14:paraId="4F1E115E" w14:textId="77777777" w:rsidR="00B5204D" w:rsidRPr="00F35AC0" w:rsidRDefault="00B5204D" w:rsidP="00A4512D">
      <w:pPr>
        <w:pStyle w:val="aa"/>
        <w:spacing w:line="276" w:lineRule="auto"/>
        <w:rPr>
          <w:rFonts w:asciiTheme="minorHAnsi" w:hAnsiTheme="minorHAnsi" w:cstheme="minorHAnsi"/>
          <w:i/>
          <w:iCs/>
          <w:sz w:val="24"/>
          <w:szCs w:val="24"/>
          <w:lang w:val="en-GB"/>
        </w:rPr>
      </w:pPr>
    </w:p>
    <w:p w14:paraId="4F8D2F45" w14:textId="77777777" w:rsidR="00B5204D" w:rsidRPr="00F35AC0" w:rsidRDefault="00B5204D" w:rsidP="00A4512D">
      <w:pPr>
        <w:spacing w:line="276" w:lineRule="auto"/>
        <w:rPr>
          <w:rFonts w:cstheme="minorHAnsi"/>
          <w:lang w:val="en-US"/>
        </w:rPr>
      </w:pPr>
    </w:p>
    <w:p w14:paraId="3CD6BD88" w14:textId="77777777" w:rsidR="00CB01EF" w:rsidRPr="00F35AC0" w:rsidRDefault="008F2BED" w:rsidP="00A4512D">
      <w:pPr>
        <w:pStyle w:val="ae"/>
        <w:spacing w:before="0" w:beforeAutospacing="0" w:after="0" w:afterAutospacing="0" w:line="276" w:lineRule="auto"/>
        <w:rPr>
          <w:rFonts w:asciiTheme="minorHAnsi" w:hAnsiTheme="minorHAnsi" w:cstheme="minorHAnsi"/>
        </w:rPr>
      </w:pPr>
    </w:p>
    <w:sectPr w:rsidR="00CB01EF" w:rsidRPr="00F35AC0" w:rsidSect="002900E8">
      <w:headerReference w:type="even" r:id="rId12"/>
      <w:headerReference w:type="default" r:id="rId13"/>
      <w:footerReference w:type="default" r:id="rId14"/>
      <w:headerReference w:type="first" r:id="rId15"/>
      <w:footnotePr>
        <w:numFmt w:val="chicago"/>
      </w:footnotePr>
      <w:pgSz w:w="11900" w:h="16840"/>
      <w:pgMar w:top="1985" w:right="1134" w:bottom="3493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7A2FE" w14:textId="77777777" w:rsidR="008F2BED" w:rsidRDefault="008F2BED">
      <w:r>
        <w:separator/>
      </w:r>
    </w:p>
  </w:endnote>
  <w:endnote w:type="continuationSeparator" w:id="0">
    <w:p w14:paraId="46DCC7E8" w14:textId="77777777" w:rsidR="008F2BED" w:rsidRDefault="008F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ontserrat Extra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0" w:type="auto"/>
      <w:tblInd w:w="-742" w:type="dxa"/>
      <w:tblLook w:val="04A0" w:firstRow="1" w:lastRow="0" w:firstColumn="1" w:lastColumn="0" w:noHBand="0" w:noVBand="1"/>
    </w:tblPr>
    <w:tblGrid>
      <w:gridCol w:w="628"/>
      <w:gridCol w:w="2632"/>
    </w:tblGrid>
    <w:tr w:rsidR="00027E99" w14:paraId="278D6D8D" w14:textId="77777777" w:rsidTr="005F6188">
      <w:tc>
        <w:tcPr>
          <w:tcW w:w="628" w:type="dxa"/>
          <w:tcBorders>
            <w:top w:val="nil"/>
            <w:left w:val="nil"/>
            <w:bottom w:val="nil"/>
            <w:right w:val="nil"/>
          </w:tcBorders>
        </w:tcPr>
        <w:p w14:paraId="318C473A" w14:textId="77777777" w:rsidR="00C935D0" w:rsidRDefault="00FA2A50">
          <w:pPr>
            <w:pStyle w:val="a5"/>
          </w:pPr>
          <w:r>
            <w:rPr>
              <w:noProof/>
              <w:lang w:val="uk-UA" w:eastAsia="uk-UA"/>
            </w:rPr>
            <w:drawing>
              <wp:inline distT="0" distB="0" distL="0" distR="0" wp14:anchorId="269AC20E" wp14:editId="1A135999">
                <wp:extent cx="262073" cy="103588"/>
                <wp:effectExtent l="0" t="0" r="0" b="0"/>
                <wp:docPr id="12" name="Рисунок 12" descr="../Downloads/Group%2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../Downloads/Group%2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495" cy="1057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2" w:type="dxa"/>
          <w:tcBorders>
            <w:top w:val="nil"/>
            <w:left w:val="nil"/>
            <w:bottom w:val="nil"/>
            <w:right w:val="nil"/>
          </w:tcBorders>
        </w:tcPr>
        <w:p w14:paraId="6D95395C" w14:textId="77777777" w:rsidR="00C935D0" w:rsidRPr="00C06A1A" w:rsidRDefault="00FA2A50" w:rsidP="00C464E0">
          <w:pPr>
            <w:pStyle w:val="a8"/>
            <w:rPr>
              <w:lang w:val="ru-RU"/>
            </w:rPr>
          </w:pPr>
          <w:r w:rsidRPr="001F78D5">
            <w:rPr>
              <w:lang w:val="uk-UA"/>
            </w:rPr>
            <w:t>Адреса</w:t>
          </w:r>
        </w:p>
        <w:p w14:paraId="10C66E98" w14:textId="77777777" w:rsidR="00C935D0" w:rsidRPr="00C06A1A" w:rsidRDefault="00FA2A50" w:rsidP="00C464E0">
          <w:pPr>
            <w:pStyle w:val="aa"/>
            <w:rPr>
              <w:lang w:val="ru-RU"/>
            </w:rPr>
          </w:pPr>
          <w:r w:rsidRPr="001F78D5">
            <w:rPr>
              <w:lang w:val="uk-UA"/>
            </w:rPr>
            <w:t>вул. Митрополита Василя Липківського, 36, Київ, 03035</w:t>
          </w:r>
        </w:p>
      </w:tc>
    </w:tr>
  </w:tbl>
  <w:p w14:paraId="77B073C4" w14:textId="77777777" w:rsidR="005F6188" w:rsidRPr="00C06A1A" w:rsidRDefault="008F2BED" w:rsidP="005F6188">
    <w:pPr>
      <w:pStyle w:val="a5"/>
      <w:ind w:left="-567"/>
      <w:rPr>
        <w:sz w:val="13"/>
      </w:rPr>
    </w:pPr>
  </w:p>
  <w:p w14:paraId="47561339" w14:textId="77777777" w:rsidR="001F78D5" w:rsidRPr="001F78D5" w:rsidRDefault="00FA2A50" w:rsidP="005F6188">
    <w:pPr>
      <w:pStyle w:val="a5"/>
      <w:ind w:left="-567"/>
      <w:rPr>
        <w:lang w:val="en-US"/>
      </w:rPr>
    </w:pPr>
    <w:r>
      <w:rPr>
        <w:noProof/>
        <w:lang w:val="uk-UA" w:eastAsia="uk-UA"/>
      </w:rPr>
      <w:drawing>
        <wp:inline distT="0" distB="0" distL="0" distR="0" wp14:anchorId="7360F322" wp14:editId="695C542A">
          <wp:extent cx="5931535" cy="825500"/>
          <wp:effectExtent l="0" t="0" r="0" b="0"/>
          <wp:docPr id="2" name="Рисунок 2" descr="../Backgrounds%20and%20graphic%20elements/Partners-en-black-new-EU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Backgrounds%20and%20graphic%20elements/Partners-en-black-new-EU-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31535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6793CC" w14:textId="77777777" w:rsidR="008F2BED" w:rsidRDefault="008F2BED" w:rsidP="00CF6875">
      <w:r>
        <w:separator/>
      </w:r>
    </w:p>
  </w:footnote>
  <w:footnote w:type="continuationSeparator" w:id="0">
    <w:p w14:paraId="57815120" w14:textId="77777777" w:rsidR="008F2BED" w:rsidRDefault="008F2BED" w:rsidP="00CF6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3E10" w14:textId="77777777" w:rsidR="00A40C92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3360" behindDoc="1" locked="0" layoutInCell="0" allowOverlap="1" wp14:anchorId="4F5FD29B" wp14:editId="2A1F63C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79665" cy="11761470"/>
          <wp:effectExtent l="0" t="0" r="6985" b="0"/>
          <wp:wrapNone/>
          <wp:docPr id="3" name="Рисунок 14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79665" cy="11761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F2BED">
      <w:rPr>
        <w:noProof/>
        <w:lang w:eastAsia="ru-RU"/>
      </w:rPr>
      <w:pict w14:anchorId="11433F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3073" type="#_x0000_t75" style="position:absolute;margin-left:0;margin-top:0;width:.75pt;height:.75pt;z-index:-251655168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0" allowOverlap="1" wp14:anchorId="5BF28C82" wp14:editId="0305418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6636960" cy="51816000"/>
          <wp:effectExtent l="0" t="0" r="0" b="0"/>
          <wp:wrapNone/>
          <wp:docPr id="1" name="Рисунок 1" descr="A4 Copy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4 Copy 223"/>
                  <pic:cNvPicPr>
                    <a:picLocks noChangeAspect="1" noChangeArrowheads="1"/>
                  </pic:cNvPicPr>
                </pic:nvPicPr>
                <pic:blipFill>
                  <a:blip r:embed="rId3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636960" cy="5181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876FA" w14:textId="77777777" w:rsidR="00BB370C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59264" behindDoc="1" locked="0" layoutInCell="1" allowOverlap="1" wp14:anchorId="7BB08E65" wp14:editId="3F53A02C">
          <wp:simplePos x="0" y="0"/>
          <wp:positionH relativeFrom="column">
            <wp:posOffset>-22860</wp:posOffset>
          </wp:positionH>
          <wp:positionV relativeFrom="paragraph">
            <wp:posOffset>-65476</wp:posOffset>
          </wp:positionV>
          <wp:extent cx="1678305" cy="530225"/>
          <wp:effectExtent l="0" t="0" r="0" b="3175"/>
          <wp:wrapNone/>
          <wp:docPr id="6" name="Рисунок 6" descr="/Users/Anthony/Downloads/English-horizontal-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/Users/Anthony/Downloads/English-horizontal-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8305" cy="53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2BED">
      <w:rPr>
        <w:noProof/>
        <w:lang w:eastAsia="ru-RU"/>
      </w:rPr>
      <w:pict w14:anchorId="06347C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3074" type="#_x0000_t75" style="position:absolute;margin-left:-60pt;margin-top:-171pt;width:589.5pt;height:927pt;z-index:-251658240;mso-position-horizontal-relative:margin;mso-position-vertical-relative:margin" o:allowincell="f">
          <v:imagedata r:id="rId2" o:title="434A4 Copy 2"/>
          <w10:wrap anchorx="margin" anchory="margin"/>
        </v:shape>
      </w:pict>
    </w:r>
  </w:p>
  <w:p w14:paraId="71B93939" w14:textId="77777777" w:rsidR="00BC4E9D" w:rsidRDefault="008F2BED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47864" w14:textId="77777777" w:rsidR="00A40C92" w:rsidRDefault="00FA2A50">
    <w:pPr>
      <w:pStyle w:val="a3"/>
    </w:pPr>
    <w:r>
      <w:rPr>
        <w:noProof/>
        <w:lang w:val="uk-UA" w:eastAsia="uk-UA"/>
      </w:rPr>
      <w:drawing>
        <wp:anchor distT="0" distB="0" distL="114300" distR="114300" simplePos="0" relativeHeight="251664384" behindDoc="1" locked="0" layoutInCell="0" allowOverlap="1" wp14:anchorId="1615AFFE" wp14:editId="590D69D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79665" cy="11761470"/>
          <wp:effectExtent l="0" t="0" r="6985" b="0"/>
          <wp:wrapNone/>
          <wp:docPr id="15" name="Рисунок 15" descr="434A4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434A4 Copy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79665" cy="11761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F2BED">
      <w:rPr>
        <w:noProof/>
        <w:lang w:eastAsia="ru-RU"/>
      </w:rPr>
      <w:pict w14:anchorId="72A2D4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3075" type="#_x0000_t75" style="position:absolute;margin-left:0;margin-top:0;width:.75pt;height:.75pt;z-index:-251654144;mso-position-horizontal:center;mso-position-horizontal-relative:margin;mso-position-vertical:center;mso-position-vertical-relative:margin" o:allowincell="f">
          <v:imagedata r:id="rId2" o:title="A4 Copy 22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3FDE"/>
    <w:multiLevelType w:val="multilevel"/>
    <w:tmpl w:val="013218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1740911"/>
    <w:multiLevelType w:val="multilevel"/>
    <w:tmpl w:val="013218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1206053"/>
    <w:multiLevelType w:val="multilevel"/>
    <w:tmpl w:val="4E4897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076"/>
    <o:shapelayout v:ext="edit">
      <o:idmap v:ext="edit" data="2,3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E2NjU1M7KwsLRQ0lEKTi0uzszPAykwrQUAYbJbyywAAAA="/>
  </w:docVars>
  <w:rsids>
    <w:rsidRoot w:val="00027E99"/>
    <w:rsid w:val="00027E99"/>
    <w:rsid w:val="00046F61"/>
    <w:rsid w:val="000D2BB6"/>
    <w:rsid w:val="002653C0"/>
    <w:rsid w:val="00271B9C"/>
    <w:rsid w:val="002E02F2"/>
    <w:rsid w:val="00307A96"/>
    <w:rsid w:val="00326C4C"/>
    <w:rsid w:val="003839DD"/>
    <w:rsid w:val="00391CD5"/>
    <w:rsid w:val="003E039A"/>
    <w:rsid w:val="004071B4"/>
    <w:rsid w:val="00456E04"/>
    <w:rsid w:val="004A0755"/>
    <w:rsid w:val="004F71D8"/>
    <w:rsid w:val="005404A8"/>
    <w:rsid w:val="005519DD"/>
    <w:rsid w:val="005D4159"/>
    <w:rsid w:val="00624B2C"/>
    <w:rsid w:val="0064119D"/>
    <w:rsid w:val="006616C9"/>
    <w:rsid w:val="006B0371"/>
    <w:rsid w:val="006F58F4"/>
    <w:rsid w:val="007207C4"/>
    <w:rsid w:val="007376FA"/>
    <w:rsid w:val="00764CD3"/>
    <w:rsid w:val="007941CB"/>
    <w:rsid w:val="007B1F9A"/>
    <w:rsid w:val="008165BE"/>
    <w:rsid w:val="008E4208"/>
    <w:rsid w:val="008F2BED"/>
    <w:rsid w:val="00981D56"/>
    <w:rsid w:val="009A0B6D"/>
    <w:rsid w:val="009C3B82"/>
    <w:rsid w:val="00A20EFC"/>
    <w:rsid w:val="00A4512D"/>
    <w:rsid w:val="00A709E7"/>
    <w:rsid w:val="00AA3547"/>
    <w:rsid w:val="00AE33B9"/>
    <w:rsid w:val="00B5204D"/>
    <w:rsid w:val="00B90BC6"/>
    <w:rsid w:val="00C06A1A"/>
    <w:rsid w:val="00CA0A02"/>
    <w:rsid w:val="00CA295C"/>
    <w:rsid w:val="00D113BE"/>
    <w:rsid w:val="00D11D94"/>
    <w:rsid w:val="00D42F9F"/>
    <w:rsid w:val="00D57EF1"/>
    <w:rsid w:val="00D63B7B"/>
    <w:rsid w:val="00DD1D1E"/>
    <w:rsid w:val="00DE16A1"/>
    <w:rsid w:val="00DE4EC4"/>
    <w:rsid w:val="00E01776"/>
    <w:rsid w:val="00E35796"/>
    <w:rsid w:val="00EC0617"/>
    <w:rsid w:val="00EF42D4"/>
    <w:rsid w:val="00F35AC0"/>
    <w:rsid w:val="00F81C70"/>
    <w:rsid w:val="00F857AD"/>
    <w:rsid w:val="00FA2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4:docId w14:val="6EC9C9C4"/>
  <w15:docId w15:val="{D8AF58AA-05A2-413B-8BF7-DF9D39A00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CF6875"/>
    <w:pPr>
      <w:spacing w:after="0" w:line="240" w:lineRule="auto"/>
    </w:pPr>
    <w:rPr>
      <w:sz w:val="24"/>
      <w:szCs w:val="24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CF6875"/>
    <w:pPr>
      <w:spacing w:line="300" w:lineRule="auto"/>
      <w:ind w:right="277"/>
      <w:outlineLvl w:val="0"/>
    </w:pPr>
    <w:rPr>
      <w:rFonts w:ascii="Montserrat ExtraBold" w:hAnsi="Montserrat ExtraBold"/>
      <w:b/>
      <w:bCs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F6875"/>
    <w:rPr>
      <w:rFonts w:ascii="Montserrat ExtraBold" w:hAnsi="Montserrat ExtraBold"/>
      <w:b/>
      <w:bCs/>
      <w:sz w:val="28"/>
      <w:szCs w:val="26"/>
      <w:lang w:val="en-US"/>
    </w:rPr>
  </w:style>
  <w:style w:type="paragraph" w:styleId="a3">
    <w:name w:val="header"/>
    <w:basedOn w:val="a"/>
    <w:link w:val="a4"/>
    <w:uiPriority w:val="99"/>
    <w:unhideWhenUsed/>
    <w:rsid w:val="00CF6875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rsid w:val="00CF6875"/>
    <w:rPr>
      <w:sz w:val="24"/>
      <w:szCs w:val="24"/>
      <w:lang w:val="ru-RU"/>
    </w:rPr>
  </w:style>
  <w:style w:type="paragraph" w:styleId="a5">
    <w:name w:val="footer"/>
    <w:basedOn w:val="a"/>
    <w:link w:val="a6"/>
    <w:uiPriority w:val="99"/>
    <w:unhideWhenUsed/>
    <w:rsid w:val="00CF6875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CF6875"/>
    <w:rPr>
      <w:sz w:val="24"/>
      <w:szCs w:val="24"/>
      <w:lang w:val="ru-RU"/>
    </w:rPr>
  </w:style>
  <w:style w:type="table" w:styleId="a7">
    <w:name w:val="Table Grid"/>
    <w:basedOn w:val="a1"/>
    <w:uiPriority w:val="39"/>
    <w:rsid w:val="00CF6875"/>
    <w:pPr>
      <w:spacing w:after="0" w:line="240" w:lineRule="auto"/>
    </w:pPr>
    <w:rPr>
      <w:sz w:val="24"/>
      <w:szCs w:val="24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aliases w:val="Заголовок - низ"/>
    <w:basedOn w:val="a5"/>
    <w:next w:val="a"/>
    <w:link w:val="a9"/>
    <w:uiPriority w:val="10"/>
    <w:qFormat/>
    <w:rsid w:val="00CF6875"/>
    <w:pPr>
      <w:spacing w:before="80" w:line="300" w:lineRule="auto"/>
    </w:pPr>
    <w:rPr>
      <w:rFonts w:ascii="Montserrat ExtraBold" w:hAnsi="Montserrat ExtraBold"/>
      <w:b/>
      <w:bCs/>
      <w:sz w:val="20"/>
      <w:szCs w:val="20"/>
      <w:lang w:val="en-US"/>
    </w:rPr>
  </w:style>
  <w:style w:type="character" w:customStyle="1" w:styleId="a9">
    <w:name w:val="Назва Знак"/>
    <w:aliases w:val="Заголовок - низ Знак"/>
    <w:basedOn w:val="a0"/>
    <w:link w:val="a8"/>
    <w:uiPriority w:val="10"/>
    <w:rsid w:val="00CF6875"/>
    <w:rPr>
      <w:rFonts w:ascii="Montserrat ExtraBold" w:hAnsi="Montserrat ExtraBold"/>
      <w:b/>
      <w:bCs/>
      <w:sz w:val="20"/>
      <w:szCs w:val="20"/>
      <w:lang w:val="en-US"/>
    </w:rPr>
  </w:style>
  <w:style w:type="paragraph" w:styleId="aa">
    <w:name w:val="No Spacing"/>
    <w:aliases w:val="Текст - низ"/>
    <w:basedOn w:val="a"/>
    <w:link w:val="ab"/>
    <w:uiPriority w:val="1"/>
    <w:qFormat/>
    <w:rsid w:val="00CF6875"/>
    <w:pPr>
      <w:spacing w:line="300" w:lineRule="auto"/>
    </w:pPr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c">
    <w:name w:val="List Paragraph"/>
    <w:basedOn w:val="a"/>
    <w:uiPriority w:val="34"/>
    <w:qFormat/>
    <w:rsid w:val="00CF6875"/>
    <w:pPr>
      <w:spacing w:after="160" w:line="259" w:lineRule="auto"/>
      <w:ind w:left="720"/>
      <w:contextualSpacing/>
    </w:pPr>
    <w:rPr>
      <w:sz w:val="22"/>
      <w:szCs w:val="22"/>
      <w:lang w:val="fi-FI"/>
    </w:rPr>
  </w:style>
  <w:style w:type="character" w:styleId="ad">
    <w:name w:val="Hyperlink"/>
    <w:basedOn w:val="a0"/>
    <w:uiPriority w:val="99"/>
    <w:unhideWhenUsed/>
    <w:rsid w:val="00CF6875"/>
    <w:rPr>
      <w:color w:val="0563C1" w:themeColor="hyperlink"/>
      <w:u w:val="single"/>
    </w:rPr>
  </w:style>
  <w:style w:type="paragraph" w:styleId="ae">
    <w:name w:val="Normal (Web)"/>
    <w:basedOn w:val="a"/>
    <w:uiPriority w:val="99"/>
    <w:unhideWhenUsed/>
    <w:rsid w:val="00CF68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b">
    <w:name w:val="Без інтервалів Знак"/>
    <w:aliases w:val="Текст - низ Знак"/>
    <w:basedOn w:val="a0"/>
    <w:link w:val="aa"/>
    <w:uiPriority w:val="1"/>
    <w:rsid w:val="00CF6875"/>
    <w:rPr>
      <w:rFonts w:ascii="Montserrat" w:hAnsi="Montserrat" w:cs="Times New Roman"/>
      <w:color w:val="1B1B1B"/>
      <w:spacing w:val="11"/>
      <w:sz w:val="18"/>
      <w:szCs w:val="18"/>
      <w:lang w:val="en-US" w:eastAsia="ru-RU"/>
    </w:rPr>
  </w:style>
  <w:style w:type="paragraph" w:styleId="af">
    <w:name w:val="footnote text"/>
    <w:basedOn w:val="a"/>
    <w:link w:val="af0"/>
    <w:uiPriority w:val="99"/>
    <w:semiHidden/>
    <w:unhideWhenUsed/>
    <w:rsid w:val="00CF6875"/>
    <w:rPr>
      <w:sz w:val="20"/>
      <w:szCs w:val="20"/>
    </w:rPr>
  </w:style>
  <w:style w:type="character" w:customStyle="1" w:styleId="af0">
    <w:name w:val="Текст виноски Знак"/>
    <w:basedOn w:val="a0"/>
    <w:link w:val="af"/>
    <w:uiPriority w:val="99"/>
    <w:semiHidden/>
    <w:rsid w:val="00CF6875"/>
    <w:rPr>
      <w:sz w:val="20"/>
      <w:szCs w:val="20"/>
      <w:lang w:val="ru-RU"/>
    </w:rPr>
  </w:style>
  <w:style w:type="character" w:styleId="af1">
    <w:name w:val="footnote reference"/>
    <w:basedOn w:val="a0"/>
    <w:uiPriority w:val="99"/>
    <w:semiHidden/>
    <w:unhideWhenUsed/>
    <w:rsid w:val="00CF687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5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sana.nesterova@fcg.fi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m.fi/publications/-/asset_publisher/TVOLgBmLyZvu/content/manual-for-bilateral-programme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ksana.nesterova@fcg.f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ksana.nesterova@fcg.fi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8109</Words>
  <Characters>4623</Characters>
  <Application>Microsoft Office Word</Application>
  <DocSecurity>0</DocSecurity>
  <Lines>38</Lines>
  <Paragraphs>2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or Khvorostianyi</dc:creator>
  <cp:lastModifiedBy>comfy comfy</cp:lastModifiedBy>
  <cp:revision>7</cp:revision>
  <dcterms:created xsi:type="dcterms:W3CDTF">2020-01-17T14:21:00Z</dcterms:created>
  <dcterms:modified xsi:type="dcterms:W3CDTF">2020-02-06T09:42:00Z</dcterms:modified>
</cp:coreProperties>
</file>